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C04BDF" w14:textId="77777777" w:rsidR="005D3A82" w:rsidRPr="005D3A82" w:rsidRDefault="005D3A82" w:rsidP="005D3A82">
      <w:pPr>
        <w:spacing w:before="480" w:after="0" w:line="269" w:lineRule="auto"/>
        <w:rPr>
          <w:rFonts w:eastAsia="Times New Roman" w:cstheme="minorHAnsi"/>
          <w:b/>
          <w:iCs/>
          <w:caps/>
          <w:color w:val="000000"/>
          <w:sz w:val="28"/>
          <w:szCs w:val="28"/>
          <w:lang w:eastAsia="en-GB"/>
        </w:rPr>
      </w:pPr>
      <w:r w:rsidRPr="005D3A82">
        <w:rPr>
          <w:rFonts w:eastAsia="Times New Roman" w:cstheme="minorHAnsi"/>
          <w:b/>
          <w:iCs/>
          <w:caps/>
          <w:noProof/>
          <w:color w:val="000000"/>
          <w:sz w:val="28"/>
          <w:szCs w:val="28"/>
          <w:lang w:eastAsia="en-GB"/>
        </w:rPr>
        <w:drawing>
          <wp:anchor distT="0" distB="0" distL="114300" distR="114300" simplePos="0" relativeHeight="251658242" behindDoc="0" locked="0" layoutInCell="1" allowOverlap="1" wp14:anchorId="2B20A2DF" wp14:editId="1E1509E0">
            <wp:simplePos x="0" y="0"/>
            <wp:positionH relativeFrom="margin">
              <wp:posOffset>2165985</wp:posOffset>
            </wp:positionH>
            <wp:positionV relativeFrom="page">
              <wp:posOffset>485775</wp:posOffset>
            </wp:positionV>
            <wp:extent cx="1113790" cy="110490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ot-winter-fest.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13790" cy="1104900"/>
                    </a:xfrm>
                    <a:prstGeom prst="rect">
                      <a:avLst/>
                    </a:prstGeom>
                  </pic:spPr>
                </pic:pic>
              </a:graphicData>
            </a:graphic>
            <wp14:sizeRelH relativeFrom="margin">
              <wp14:pctWidth>0</wp14:pctWidth>
            </wp14:sizeRelH>
            <wp14:sizeRelV relativeFrom="margin">
              <wp14:pctHeight>0</wp14:pctHeight>
            </wp14:sizeRelV>
          </wp:anchor>
        </w:drawing>
      </w:r>
      <w:r w:rsidRPr="005D3A82">
        <w:rPr>
          <w:rFonts w:eastAsia="Times New Roman" w:cstheme="minorHAnsi"/>
          <w:b/>
          <w:iCs/>
          <w:caps/>
          <w:noProof/>
          <w:color w:val="000000"/>
          <w:sz w:val="28"/>
          <w:szCs w:val="28"/>
          <w:lang w:eastAsia="en-GB"/>
        </w:rPr>
        <w:drawing>
          <wp:anchor distT="0" distB="0" distL="114300" distR="114300" simplePos="0" relativeHeight="251658241" behindDoc="0" locked="0" layoutInCell="1" allowOverlap="1" wp14:anchorId="28288715" wp14:editId="35D2E6A7">
            <wp:simplePos x="0" y="0"/>
            <wp:positionH relativeFrom="margin">
              <wp:posOffset>3670300</wp:posOffset>
            </wp:positionH>
            <wp:positionV relativeFrom="page">
              <wp:posOffset>733425</wp:posOffset>
            </wp:positionV>
            <wp:extent cx="2061210" cy="793750"/>
            <wp:effectExtent l="0" t="0" r="0" b="635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 a.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61210" cy="793750"/>
                    </a:xfrm>
                    <a:prstGeom prst="rect">
                      <a:avLst/>
                    </a:prstGeom>
                  </pic:spPr>
                </pic:pic>
              </a:graphicData>
            </a:graphic>
            <wp14:sizeRelH relativeFrom="margin">
              <wp14:pctWidth>0</wp14:pctWidth>
            </wp14:sizeRelH>
            <wp14:sizeRelV relativeFrom="margin">
              <wp14:pctHeight>0</wp14:pctHeight>
            </wp14:sizeRelV>
          </wp:anchor>
        </w:drawing>
      </w:r>
      <w:r w:rsidRPr="005D3A82">
        <w:rPr>
          <w:rFonts w:eastAsia="Times New Roman" w:cstheme="minorHAnsi"/>
          <w:b/>
          <w:iCs/>
          <w:caps/>
          <w:noProof/>
          <w:color w:val="000000"/>
          <w:sz w:val="28"/>
          <w:szCs w:val="28"/>
          <w:lang w:eastAsia="en-GB"/>
        </w:rPr>
        <w:drawing>
          <wp:anchor distT="0" distB="0" distL="114300" distR="114300" simplePos="0" relativeHeight="251658240" behindDoc="0" locked="0" layoutInCell="1" allowOverlap="1" wp14:anchorId="76E76D15" wp14:editId="2750A55C">
            <wp:simplePos x="0" y="0"/>
            <wp:positionH relativeFrom="margin">
              <wp:posOffset>-95250</wp:posOffset>
            </wp:positionH>
            <wp:positionV relativeFrom="page">
              <wp:posOffset>600075</wp:posOffset>
            </wp:positionV>
            <wp:extent cx="1716405" cy="95567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MIS 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16405" cy="955675"/>
                    </a:xfrm>
                    <a:prstGeom prst="rect">
                      <a:avLst/>
                    </a:prstGeom>
                  </pic:spPr>
                </pic:pic>
              </a:graphicData>
            </a:graphic>
            <wp14:sizeRelH relativeFrom="margin">
              <wp14:pctWidth>0</wp14:pctWidth>
            </wp14:sizeRelH>
            <wp14:sizeRelV relativeFrom="margin">
              <wp14:pctHeight>0</wp14:pctHeight>
            </wp14:sizeRelV>
          </wp:anchor>
        </w:drawing>
      </w:r>
      <w:r w:rsidRPr="005D3A82">
        <w:rPr>
          <w:rFonts w:eastAsia="Times New Roman" w:cstheme="minorHAnsi"/>
          <w:b/>
          <w:iCs/>
          <w:caps/>
          <w:color w:val="000000"/>
          <w:sz w:val="28"/>
          <w:szCs w:val="28"/>
          <w:lang w:eastAsia="en-GB"/>
        </w:rPr>
        <w:t>Scotland’s Winter Festivals 2020/2021</w:t>
      </w:r>
    </w:p>
    <w:p w14:paraId="0454F877" w14:textId="5093B158" w:rsidR="005D3A82" w:rsidRPr="005D3A82" w:rsidRDefault="005D3A82" w:rsidP="005D3A82">
      <w:pPr>
        <w:spacing w:line="269" w:lineRule="auto"/>
        <w:rPr>
          <w:rFonts w:asciiTheme="majorHAnsi" w:eastAsia="Times New Roman" w:hAnsiTheme="majorHAnsi" w:cstheme="majorHAnsi"/>
          <w:bCs/>
          <w:iCs/>
          <w:color w:val="000000"/>
          <w:sz w:val="52"/>
          <w:szCs w:val="52"/>
          <w:lang w:eastAsia="en-GB"/>
        </w:rPr>
      </w:pPr>
      <w:r w:rsidRPr="005D3A82">
        <w:rPr>
          <w:rFonts w:asciiTheme="majorHAnsi" w:eastAsia="Times New Roman" w:hAnsiTheme="majorHAnsi" w:cstheme="majorHAnsi"/>
          <w:bCs/>
          <w:iCs/>
          <w:color w:val="000000"/>
          <w:sz w:val="52"/>
          <w:szCs w:val="52"/>
          <w:lang w:eastAsia="en-GB"/>
        </w:rPr>
        <w:t>Multicultural Acts of Kindness Fund</w:t>
      </w:r>
      <w:r w:rsidR="009208B7">
        <w:rPr>
          <w:rFonts w:asciiTheme="majorHAnsi" w:eastAsia="Times New Roman" w:hAnsiTheme="majorHAnsi" w:cstheme="majorHAnsi"/>
          <w:bCs/>
          <w:iCs/>
          <w:color w:val="000000"/>
          <w:sz w:val="52"/>
          <w:szCs w:val="52"/>
          <w:lang w:eastAsia="en-GB"/>
        </w:rPr>
        <w:t xml:space="preserve"> Guidelines</w:t>
      </w:r>
    </w:p>
    <w:p w14:paraId="7D7579CC" w14:textId="77777777" w:rsidR="003A1822" w:rsidRDefault="00EF6059" w:rsidP="003A1822">
      <w:r w:rsidRPr="003A1822">
        <w:t>Scotland’s Winter Festivals aim to mobilise the people of Scotland and those with an affinity to Scotland to join in the St Andrew’s Day, Hogmanay and Burns celebrations, boosting Scotland’s key tourism and events sectors and the wider economy, enhancing community engagement and raising Scotland’s international profile</w:t>
      </w:r>
      <w:r w:rsidR="00352563" w:rsidRPr="003A1822">
        <w:t>.</w:t>
      </w:r>
    </w:p>
    <w:p w14:paraId="73F05C65" w14:textId="77777777" w:rsidR="003A1822" w:rsidRDefault="00432EBA" w:rsidP="003A1822">
      <w:pPr>
        <w:spacing w:after="180"/>
      </w:pPr>
      <w:r w:rsidRPr="001F73E7">
        <w:t xml:space="preserve">Our diverse ethnic and cultural minority communities are key elements of Scotland’s past, present and future so we want to ensure that your story, history, and narrative </w:t>
      </w:r>
      <w:r w:rsidR="00EF6059">
        <w:t>plays a full part in Scotland’s Winter Festivals.</w:t>
      </w:r>
    </w:p>
    <w:p w14:paraId="1E8B7CB7" w14:textId="425C6ED2" w:rsidR="003A1822" w:rsidRDefault="00923060" w:rsidP="003A1822">
      <w:r>
        <w:t xml:space="preserve">The </w:t>
      </w:r>
      <w:r w:rsidR="00E85EE7">
        <w:t>2020/21 SWF programme will be a bit different to previous years due to</w:t>
      </w:r>
      <w:r w:rsidR="00A16F9A">
        <w:t xml:space="preserve"> </w:t>
      </w:r>
      <w:r w:rsidR="00E85EE7">
        <w:t>the extraordinary events of this year</w:t>
      </w:r>
      <w:r w:rsidR="0026775B">
        <w:t>.</w:t>
      </w:r>
    </w:p>
    <w:p w14:paraId="294A1FFD" w14:textId="77777777" w:rsidR="009208B7" w:rsidRPr="002D48E9" w:rsidRDefault="009208B7" w:rsidP="009208B7">
      <w:r>
        <w:t xml:space="preserve">For St Andrew’s Day 2020, we are encouraging local community groups to come together and celebrate Scotland’s national day by performing an </w:t>
      </w:r>
      <w:r>
        <w:rPr>
          <w:i/>
          <w:iCs/>
        </w:rPr>
        <w:t>act of kindness</w:t>
      </w:r>
      <w:r>
        <w:t xml:space="preserve"> in their community – something that celebrates and promotes inclusion, diversity, and togetherness.</w:t>
      </w:r>
    </w:p>
    <w:p w14:paraId="676ABD46" w14:textId="77777777" w:rsidR="00B744E3" w:rsidRDefault="00B744E3" w:rsidP="00B744E3">
      <w:pPr>
        <w:pStyle w:val="ListParagraph"/>
        <w:numPr>
          <w:ilvl w:val="0"/>
          <w:numId w:val="6"/>
        </w:numPr>
        <w:spacing w:after="240"/>
        <w:ind w:left="714" w:hanging="357"/>
        <w:contextualSpacing w:val="0"/>
      </w:pPr>
      <w:r>
        <w:rPr>
          <w:b/>
        </w:rPr>
        <w:t>Monday</w:t>
      </w:r>
      <w:r w:rsidRPr="00EB142B">
        <w:rPr>
          <w:b/>
        </w:rPr>
        <w:t xml:space="preserve"> 30</w:t>
      </w:r>
      <w:r w:rsidRPr="00D764BD">
        <w:rPr>
          <w:b/>
          <w:vertAlign w:val="superscript"/>
        </w:rPr>
        <w:t>th</w:t>
      </w:r>
      <w:r>
        <w:rPr>
          <w:b/>
        </w:rPr>
        <w:t xml:space="preserve"> </w:t>
      </w:r>
      <w:r w:rsidRPr="00EB142B">
        <w:rPr>
          <w:b/>
        </w:rPr>
        <w:t xml:space="preserve">November </w:t>
      </w:r>
      <w:r>
        <w:rPr>
          <w:b/>
        </w:rPr>
        <w:t>2020</w:t>
      </w:r>
      <w:r w:rsidRPr="00EB142B">
        <w:rPr>
          <w:b/>
        </w:rPr>
        <w:t xml:space="preserve"> – St Andrew’s </w:t>
      </w:r>
      <w:r>
        <w:rPr>
          <w:b/>
        </w:rPr>
        <w:t>Day</w:t>
      </w:r>
      <w:r w:rsidRPr="002B73A4">
        <w:t>. Pr</w:t>
      </w:r>
      <w:r>
        <w:t xml:space="preserve">oposed activities can take place from </w:t>
      </w:r>
      <w:r>
        <w:rPr>
          <w:bCs/>
        </w:rPr>
        <w:t>28</w:t>
      </w:r>
      <w:r w:rsidRPr="009F51B8">
        <w:rPr>
          <w:bCs/>
          <w:vertAlign w:val="superscript"/>
        </w:rPr>
        <w:t>th</w:t>
      </w:r>
      <w:r>
        <w:rPr>
          <w:bCs/>
        </w:rPr>
        <w:t xml:space="preserve"> </w:t>
      </w:r>
      <w:r>
        <w:t>November to 30</w:t>
      </w:r>
      <w:r w:rsidRPr="00D764BD">
        <w:rPr>
          <w:vertAlign w:val="superscript"/>
        </w:rPr>
        <w:t>th</w:t>
      </w:r>
      <w:r>
        <w:t xml:space="preserve"> November.</w:t>
      </w:r>
    </w:p>
    <w:p w14:paraId="740A086B" w14:textId="77777777" w:rsidR="003A1822" w:rsidRPr="001D47FA" w:rsidRDefault="00826CA0" w:rsidP="007454A5">
      <w:pPr>
        <w:pStyle w:val="Heading1"/>
      </w:pPr>
      <w:r w:rsidRPr="001D47FA">
        <w:t>Ensuring diverse Ethnic and Cultural Minority Participation</w:t>
      </w:r>
    </w:p>
    <w:p w14:paraId="3E24E9F6" w14:textId="69D81993" w:rsidR="003A1822" w:rsidRDefault="00826CA0" w:rsidP="003A1822">
      <w:r w:rsidRPr="00353E72">
        <w:t>The Scottis</w:t>
      </w:r>
      <w:r w:rsidR="00353E72">
        <w:t>h Government</w:t>
      </w:r>
      <w:r w:rsidR="00264A65">
        <w:t xml:space="preserve">, </w:t>
      </w:r>
      <w:r w:rsidR="009208B7">
        <w:t>t</w:t>
      </w:r>
      <w:r w:rsidR="00264A65">
        <w:t>he Fair Saturday Foundation</w:t>
      </w:r>
      <w:r w:rsidR="00353E72">
        <w:t xml:space="preserve"> and BEMIS Scotland </w:t>
      </w:r>
      <w:r w:rsidRPr="001F73E7">
        <w:t>believe that in order to fulfil our potential as individuals and communities of place, culture and ethnicity that we should cele</w:t>
      </w:r>
      <w:r w:rsidR="00B53C85">
        <w:t>brate and promote our diversity together.</w:t>
      </w:r>
      <w:r w:rsidRPr="001F73E7">
        <w:t xml:space="preserve"> </w:t>
      </w:r>
    </w:p>
    <w:p w14:paraId="3C6B702A" w14:textId="77777777" w:rsidR="003A1822" w:rsidRDefault="00826CA0" w:rsidP="003A1822">
      <w:r w:rsidRPr="001F73E7">
        <w:t xml:space="preserve">This reflects our shared objective to </w:t>
      </w:r>
      <w:r w:rsidR="002D2293" w:rsidRPr="001F73E7">
        <w:t xml:space="preserve">build an </w:t>
      </w:r>
      <w:r w:rsidR="002D2293" w:rsidRPr="007A6A43">
        <w:rPr>
          <w:b/>
        </w:rPr>
        <w:t>‘Inclusive National Identity’</w:t>
      </w:r>
      <w:r w:rsidR="002D2293" w:rsidRPr="001F73E7">
        <w:t xml:space="preserve"> which celebrates Scotland’s vibrant, diverse, confident and dynamic people.</w:t>
      </w:r>
    </w:p>
    <w:p w14:paraId="183AEC87" w14:textId="77777777" w:rsidR="003A1822" w:rsidRDefault="002D2293" w:rsidP="007454A5">
      <w:pPr>
        <w:pStyle w:val="Heading1"/>
      </w:pPr>
      <w:r w:rsidRPr="001F73E7">
        <w:t>How much funding is available?</w:t>
      </w:r>
    </w:p>
    <w:p w14:paraId="75351E9D" w14:textId="6292B00D" w:rsidR="003A1822" w:rsidRDefault="00871E7A" w:rsidP="003A1822">
      <w:pPr>
        <w:rPr>
          <w:b/>
        </w:rPr>
      </w:pPr>
      <w:r w:rsidRPr="00871E7A">
        <w:t>Constituted, charitable and non-profit organisations</w:t>
      </w:r>
      <w:r>
        <w:t xml:space="preserve"> or community g</w:t>
      </w:r>
      <w:r w:rsidRPr="00871E7A">
        <w:t xml:space="preserve">roups can apply for grants of </w:t>
      </w:r>
      <w:r w:rsidR="009208B7">
        <w:rPr>
          <w:b/>
          <w:bCs/>
        </w:rPr>
        <w:t xml:space="preserve">up to </w:t>
      </w:r>
      <w:r w:rsidR="00565838">
        <w:rPr>
          <w:b/>
          <w:bCs/>
        </w:rPr>
        <w:t>£1,</w:t>
      </w:r>
      <w:r w:rsidR="00B744E3">
        <w:rPr>
          <w:b/>
          <w:bCs/>
        </w:rPr>
        <w:t>000</w:t>
      </w:r>
      <w:r w:rsidR="002D2293" w:rsidRPr="00871E7A">
        <w:t xml:space="preserve"> </w:t>
      </w:r>
      <w:r w:rsidR="007454A5">
        <w:t>to perform an</w:t>
      </w:r>
      <w:r w:rsidR="00EA6A1B">
        <w:t xml:space="preserve"> appropriate act of kindness around St Andrew’s Day.</w:t>
      </w:r>
    </w:p>
    <w:p w14:paraId="0357FDC6" w14:textId="1702513F" w:rsidR="003A1822" w:rsidRDefault="002D2293" w:rsidP="003A1822">
      <w:r w:rsidRPr="001F73E7">
        <w:t xml:space="preserve">It is very important that in your budget response in the application form you outline clearly what each cost is related to. </w:t>
      </w:r>
      <w:r w:rsidR="00B53C85">
        <w:t>W</w:t>
      </w:r>
      <w:r w:rsidRPr="001F73E7">
        <w:t>e</w:t>
      </w:r>
      <w:r w:rsidR="00B53C85">
        <w:t xml:space="preserve"> expect that this programme will be over-subscribed</w:t>
      </w:r>
      <w:r w:rsidR="005570A6">
        <w:t>, and we will need to pr</w:t>
      </w:r>
      <w:r w:rsidR="00EA01D9">
        <w:t xml:space="preserve">ioritise </w:t>
      </w:r>
      <w:r w:rsidRPr="001F73E7">
        <w:t xml:space="preserve">what we can fund for each </w:t>
      </w:r>
      <w:r w:rsidR="00FD3D2B">
        <w:t>project</w:t>
      </w:r>
      <w:r w:rsidRPr="001F73E7">
        <w:t>.</w:t>
      </w:r>
    </w:p>
    <w:p w14:paraId="1D6DE476" w14:textId="49C99B9C" w:rsidR="003A1822" w:rsidRDefault="00BA71D1" w:rsidP="00BA71D1">
      <w:pPr>
        <w:pStyle w:val="Heading1"/>
      </w:pPr>
      <w:r>
        <w:t>What is an Act of Kindness?</w:t>
      </w:r>
    </w:p>
    <w:p w14:paraId="17C7D9D9" w14:textId="5B3E6C81" w:rsidR="004E35F8" w:rsidRDefault="00614ED1" w:rsidP="003A1822">
      <w:r>
        <w:t xml:space="preserve">An act of kindness </w:t>
      </w:r>
      <w:r w:rsidR="00F91B0A">
        <w:t xml:space="preserve">is something </w:t>
      </w:r>
      <w:r w:rsidR="006F0FE8">
        <w:t xml:space="preserve">your </w:t>
      </w:r>
      <w:r w:rsidR="001E2F05">
        <w:t xml:space="preserve">group can do </w:t>
      </w:r>
      <w:r w:rsidR="00825E1D">
        <w:t xml:space="preserve">to </w:t>
      </w:r>
      <w:r w:rsidR="00183E1E">
        <w:t xml:space="preserve">help, support, or reward </w:t>
      </w:r>
      <w:r w:rsidR="00C13198">
        <w:t>others in your community</w:t>
      </w:r>
      <w:r w:rsidR="00151C42">
        <w:t>, either because they are in need</w:t>
      </w:r>
      <w:r w:rsidR="00E60EA2">
        <w:t>, or they themselves have been helping</w:t>
      </w:r>
      <w:r w:rsidR="000E7232">
        <w:t xml:space="preserve"> others.</w:t>
      </w:r>
      <w:r w:rsidR="007A255F">
        <w:t xml:space="preserve"> For example, groups who have</w:t>
      </w:r>
      <w:r w:rsidR="00147EE9">
        <w:t xml:space="preserve"> been badly affected by the lockdown and restrictions, or </w:t>
      </w:r>
      <w:r w:rsidR="00EB7798">
        <w:t xml:space="preserve">those who have been putting themselves at risk in order to help </w:t>
      </w:r>
      <w:r w:rsidR="00143340">
        <w:t>others in</w:t>
      </w:r>
      <w:r w:rsidR="0061163B">
        <w:t xml:space="preserve"> this time of crisis.</w:t>
      </w:r>
    </w:p>
    <w:p w14:paraId="0125675F" w14:textId="51411FAE" w:rsidR="005349EE" w:rsidRDefault="0013255E" w:rsidP="003A1822">
      <w:r>
        <w:t xml:space="preserve">Such acts should </w:t>
      </w:r>
      <w:r w:rsidR="007D083F">
        <w:t>observe</w:t>
      </w:r>
      <w:r>
        <w:t xml:space="preserve"> the spirit of St Andrew’s</w:t>
      </w:r>
      <w:r w:rsidR="007D083F">
        <w:t xml:space="preserve"> Day and celebrate </w:t>
      </w:r>
      <w:r w:rsidR="008A71AE">
        <w:t>community collaboration</w:t>
      </w:r>
      <w:r w:rsidR="00661E23">
        <w:t xml:space="preserve">, </w:t>
      </w:r>
      <w:r w:rsidR="00A0359A">
        <w:t>diversity</w:t>
      </w:r>
      <w:r w:rsidR="00267151">
        <w:t xml:space="preserve"> and </w:t>
      </w:r>
      <w:r w:rsidR="00661E23">
        <w:t>inclusiveness</w:t>
      </w:r>
      <w:r w:rsidR="00267151">
        <w:t>.</w:t>
      </w:r>
    </w:p>
    <w:p w14:paraId="5AC61516" w14:textId="21D63470" w:rsidR="00E11B8D" w:rsidRDefault="00E11B8D" w:rsidP="003A1822">
      <w:r w:rsidRPr="00E11B8D">
        <w:t xml:space="preserve">These Acts of Kindness could be directed from communities to their local health service, their broader community or isolated community members. An Act of Kindness can be the provision of food, art and crafts materials, recorded video messages, online events, or other </w:t>
      </w:r>
      <w:r>
        <w:t>creative</w:t>
      </w:r>
      <w:r w:rsidRPr="00E11B8D">
        <w:t xml:space="preserve"> ways of sharing between each other in these difficult times.</w:t>
      </w:r>
    </w:p>
    <w:p w14:paraId="1C98F00F" w14:textId="6D62026D" w:rsidR="003903A6" w:rsidRDefault="003903A6" w:rsidP="003A1822">
      <w:r w:rsidRPr="003903A6">
        <w:rPr>
          <w:b/>
          <w:bCs/>
        </w:rPr>
        <w:t>Please note</w:t>
      </w:r>
      <w:r>
        <w:rPr>
          <w:b/>
          <w:bCs/>
        </w:rPr>
        <w:t xml:space="preserve"> </w:t>
      </w:r>
      <w:r>
        <w:t xml:space="preserve">however that </w:t>
      </w:r>
      <w:r w:rsidR="00130663">
        <w:t xml:space="preserve">all </w:t>
      </w:r>
      <w:r w:rsidR="00EB0A41">
        <w:t>proposed activities must comply wit</w:t>
      </w:r>
      <w:r w:rsidR="00610616">
        <w:t xml:space="preserve">h </w:t>
      </w:r>
      <w:r w:rsidR="000F5B4E">
        <w:t xml:space="preserve">all </w:t>
      </w:r>
      <w:r w:rsidR="00766944">
        <w:t xml:space="preserve">Scottish Government </w:t>
      </w:r>
      <w:r w:rsidR="00425E36">
        <w:t>COVID-19 rules and guidance.</w:t>
      </w:r>
    </w:p>
    <w:p w14:paraId="3CDDA067" w14:textId="4DE67164" w:rsidR="003A1822" w:rsidRDefault="0049060D" w:rsidP="003A1822">
      <w:r>
        <w:t>We</w:t>
      </w:r>
      <w:r w:rsidR="00B53C85">
        <w:t xml:space="preserve"> have the opportunity to celebrate </w:t>
      </w:r>
      <w:r>
        <w:t>St Andrew’s Day</w:t>
      </w:r>
      <w:r w:rsidR="00B147B3">
        <w:t xml:space="preserve"> in Scotland</w:t>
      </w:r>
      <w:r w:rsidR="00565838">
        <w:t xml:space="preserve"> using diverse cultural characteristics</w:t>
      </w:r>
      <w:r w:rsidR="00B147B3">
        <w:t>.</w:t>
      </w:r>
      <w:r>
        <w:t xml:space="preserve"> </w:t>
      </w:r>
      <w:r w:rsidR="00B53C85">
        <w:t xml:space="preserve">Scotland’s diversity is </w:t>
      </w:r>
      <w:proofErr w:type="gramStart"/>
      <w:r w:rsidR="00B53C85">
        <w:t>rich</w:t>
      </w:r>
      <w:proofErr w:type="gramEnd"/>
      <w:r w:rsidR="00B53C85">
        <w:t xml:space="preserve"> and we want to showcase you and your community as part of this dynamic living culture.</w:t>
      </w:r>
    </w:p>
    <w:p w14:paraId="5FE0B069" w14:textId="6826E57E" w:rsidR="003A1822" w:rsidRDefault="006B5358" w:rsidP="00C52421">
      <w:pPr>
        <w:pStyle w:val="Heading1"/>
      </w:pPr>
      <w:r>
        <w:t>Aims/</w:t>
      </w:r>
      <w:r w:rsidRPr="000D69E5">
        <w:t>Objectives</w:t>
      </w:r>
    </w:p>
    <w:p w14:paraId="77FE7427" w14:textId="77777777" w:rsidR="003A1822" w:rsidRDefault="00B147B3" w:rsidP="006B5358">
      <w:pPr>
        <w:pStyle w:val="Heading3"/>
      </w:pPr>
      <w:r>
        <w:t>Diversity</w:t>
      </w:r>
    </w:p>
    <w:p w14:paraId="592BF462" w14:textId="77777777" w:rsidR="003A1822" w:rsidRDefault="000D69E5" w:rsidP="003A1822">
      <w:r w:rsidRPr="001F73E7">
        <w:t xml:space="preserve">The </w:t>
      </w:r>
      <w:r w:rsidR="00B13661">
        <w:rPr>
          <w:i/>
        </w:rPr>
        <w:t xml:space="preserve">Scotland’s Winter Festivals </w:t>
      </w:r>
      <w:r w:rsidRPr="001F73E7">
        <w:rPr>
          <w:i/>
        </w:rPr>
        <w:t>Small Grants Programme</w:t>
      </w:r>
      <w:r w:rsidRPr="001F73E7">
        <w:t xml:space="preserve"> will celebrate the cultural diversity of Scotland. </w:t>
      </w:r>
    </w:p>
    <w:p w14:paraId="0C5D6243" w14:textId="5744AF7E" w:rsidR="003A1822" w:rsidRDefault="000D69E5" w:rsidP="003A1822">
      <w:proofErr w:type="gramStart"/>
      <w:r w:rsidRPr="001F73E7">
        <w:t>In light of</w:t>
      </w:r>
      <w:proofErr w:type="gramEnd"/>
      <w:r w:rsidRPr="001F73E7">
        <w:t xml:space="preserve"> this we will expect successful applicants to articulate how they will engage the broader community in any </w:t>
      </w:r>
      <w:r w:rsidR="00140980">
        <w:t>project</w:t>
      </w:r>
      <w:r w:rsidRPr="001F73E7">
        <w:t>. It is recognised that EM communities and others including cultural and religious minorities, people with a disability, LGBTI communities</w:t>
      </w:r>
      <w:r w:rsidR="00B147B3">
        <w:t xml:space="preserve">, women, </w:t>
      </w:r>
      <w:r w:rsidRPr="001F73E7">
        <w:t>and elderly groups and populations can face barriers to participation, recognition and inclusivity.</w:t>
      </w:r>
    </w:p>
    <w:p w14:paraId="179BB96D" w14:textId="2A7C4819" w:rsidR="003A1822" w:rsidRDefault="000D69E5" w:rsidP="003A1822">
      <w:r w:rsidRPr="001F73E7">
        <w:t xml:space="preserve">Urban and rural areas share similar aspirations but differing challenges. We would urge applicants to consider the broader populace when planning </w:t>
      </w:r>
      <w:r w:rsidR="004D1A5A">
        <w:t>activities</w:t>
      </w:r>
      <w:r w:rsidRPr="001F73E7">
        <w:t xml:space="preserve"> and ensure the nature of any celebration is inclusive and welcoming. </w:t>
      </w:r>
    </w:p>
    <w:p w14:paraId="4FCA8289" w14:textId="77777777" w:rsidR="003A1822" w:rsidRDefault="000D69E5" w:rsidP="003A1822">
      <w:r w:rsidRPr="001F73E7">
        <w:t>This may be by formally inviting another organisation or group to participate in an element of your activity or by sharing this activity with the wider community ensuring that they are aware of its happening and of its inclusive nature.</w:t>
      </w:r>
    </w:p>
    <w:p w14:paraId="0F2ED229" w14:textId="77777777" w:rsidR="003A1822" w:rsidRDefault="00B147B3" w:rsidP="006B5358">
      <w:pPr>
        <w:pStyle w:val="Heading3"/>
      </w:pPr>
      <w:r>
        <w:t>Citizenship</w:t>
      </w:r>
    </w:p>
    <w:p w14:paraId="678B6B49" w14:textId="7B13E178" w:rsidR="003A1822" w:rsidRDefault="000D69E5" w:rsidP="003A1822">
      <w:r w:rsidRPr="001F73E7">
        <w:t xml:space="preserve">Citizenship in practice is a core philosophy of the small grants programme. Like the diversity strand </w:t>
      </w:r>
      <w:r w:rsidR="00B13661">
        <w:t xml:space="preserve">– </w:t>
      </w:r>
      <w:r w:rsidRPr="001F73E7">
        <w:t>we</w:t>
      </w:r>
      <w:r w:rsidR="00B13661">
        <w:t xml:space="preserve"> </w:t>
      </w:r>
      <w:r w:rsidRPr="001F73E7">
        <w:t xml:space="preserve">are keen that applicants demonstrate how they will engage with the broader community and civic Scotland. Your </w:t>
      </w:r>
      <w:r w:rsidR="00B862E0">
        <w:t>project</w:t>
      </w:r>
      <w:r w:rsidRPr="001F73E7">
        <w:t xml:space="preserve"> in its entirety is an example of active citizenship, showcasing your community’s strength, </w:t>
      </w:r>
      <w:proofErr w:type="gramStart"/>
      <w:r w:rsidRPr="001F73E7">
        <w:t>diversity</w:t>
      </w:r>
      <w:proofErr w:type="gramEnd"/>
      <w:r w:rsidRPr="001F73E7">
        <w:t xml:space="preserve"> and inclusivity. </w:t>
      </w:r>
    </w:p>
    <w:p w14:paraId="0D729A98" w14:textId="4D943DDC" w:rsidR="003A1822" w:rsidRDefault="000D69E5" w:rsidP="003A1822">
      <w:r w:rsidRPr="001F73E7">
        <w:t xml:space="preserve">You may want to consider </w:t>
      </w:r>
      <w:r w:rsidR="00AA38CD">
        <w:t>reaching out to and including</w:t>
      </w:r>
      <w:r w:rsidRPr="001F73E7">
        <w:t xml:space="preserve"> the larger community </w:t>
      </w:r>
      <w:r w:rsidR="00AA38CD">
        <w:t xml:space="preserve">to </w:t>
      </w:r>
      <w:r w:rsidR="00875929">
        <w:t>make them aware, or get involved</w:t>
      </w:r>
      <w:r w:rsidR="00B13661">
        <w:t>,</w:t>
      </w:r>
      <w:r w:rsidRPr="001F73E7">
        <w:t xml:space="preserve"> including your local Councillors, MSPs, MPs or key stakeholders. This would give you the opportunity to make links and explain your broader work and aspirations.</w:t>
      </w:r>
    </w:p>
    <w:p w14:paraId="4AE24533" w14:textId="77777777" w:rsidR="003A1822" w:rsidRDefault="00B147B3" w:rsidP="006B5358">
      <w:pPr>
        <w:pStyle w:val="Heading3"/>
      </w:pPr>
      <w:r>
        <w:t>Home</w:t>
      </w:r>
    </w:p>
    <w:p w14:paraId="4FEB2582" w14:textId="77777777" w:rsidR="003A1822" w:rsidRDefault="00327316" w:rsidP="003A1822">
      <w:r>
        <w:t xml:space="preserve">Scotland is a diverse country and we want you to show in your application how you choose to celebrate Scotland as </w:t>
      </w:r>
      <w:r w:rsidRPr="00327316">
        <w:rPr>
          <w:b/>
        </w:rPr>
        <w:t>home</w:t>
      </w:r>
      <w:r>
        <w:t xml:space="preserve"> as part of Scotland’s Winter Festivals. Most importantly we want you to celebrate </w:t>
      </w:r>
      <w:r w:rsidRPr="00327316">
        <w:rPr>
          <w:b/>
        </w:rPr>
        <w:t>home</w:t>
      </w:r>
      <w:r>
        <w:t xml:space="preserve"> using your community’s cultural characteristics.</w:t>
      </w:r>
    </w:p>
    <w:p w14:paraId="0C22D257" w14:textId="65858FD1" w:rsidR="005B1240" w:rsidRPr="001E7212" w:rsidRDefault="005B1240" w:rsidP="0030456A">
      <w:pPr>
        <w:pStyle w:val="Heading1"/>
      </w:pPr>
      <w:r w:rsidRPr="001E7212">
        <w:t>Who Can Apply?</w:t>
      </w:r>
    </w:p>
    <w:p w14:paraId="32598576" w14:textId="77777777" w:rsidR="005B1240" w:rsidRPr="0030456A" w:rsidRDefault="005B1240" w:rsidP="00157237">
      <w:pPr>
        <w:pStyle w:val="Default"/>
        <w:numPr>
          <w:ilvl w:val="0"/>
          <w:numId w:val="1"/>
        </w:numPr>
        <w:spacing w:after="37" w:line="288" w:lineRule="auto"/>
        <w:rPr>
          <w:rFonts w:asciiTheme="minorHAnsi" w:hAnsiTheme="minorHAnsi" w:cstheme="minorHAnsi"/>
        </w:rPr>
      </w:pPr>
      <w:r w:rsidRPr="0030456A">
        <w:rPr>
          <w:rFonts w:asciiTheme="minorHAnsi" w:hAnsiTheme="minorHAnsi" w:cstheme="minorHAnsi"/>
        </w:rPr>
        <w:t>You must be a community group, unincorporated association, charity or not</w:t>
      </w:r>
      <w:r w:rsidR="00B13661" w:rsidRPr="0030456A">
        <w:rPr>
          <w:rFonts w:asciiTheme="minorHAnsi" w:hAnsiTheme="minorHAnsi" w:cstheme="minorHAnsi"/>
        </w:rPr>
        <w:t>-</w:t>
      </w:r>
      <w:r w:rsidRPr="0030456A">
        <w:rPr>
          <w:rFonts w:asciiTheme="minorHAnsi" w:hAnsiTheme="minorHAnsi" w:cstheme="minorHAnsi"/>
        </w:rPr>
        <w:t>for</w:t>
      </w:r>
      <w:r w:rsidR="00B13661" w:rsidRPr="0030456A">
        <w:rPr>
          <w:rFonts w:asciiTheme="minorHAnsi" w:hAnsiTheme="minorHAnsi" w:cstheme="minorHAnsi"/>
        </w:rPr>
        <w:t>-</w:t>
      </w:r>
      <w:r w:rsidRPr="0030456A">
        <w:rPr>
          <w:rFonts w:asciiTheme="minorHAnsi" w:hAnsiTheme="minorHAnsi" w:cstheme="minorHAnsi"/>
        </w:rPr>
        <w:t>profit organisation working in, with</w:t>
      </w:r>
      <w:r w:rsidR="00B13661" w:rsidRPr="0030456A">
        <w:rPr>
          <w:rFonts w:asciiTheme="minorHAnsi" w:hAnsiTheme="minorHAnsi" w:cstheme="minorHAnsi"/>
        </w:rPr>
        <w:t>,</w:t>
      </w:r>
      <w:r w:rsidRPr="0030456A">
        <w:rPr>
          <w:rFonts w:asciiTheme="minorHAnsi" w:hAnsiTheme="minorHAnsi" w:cstheme="minorHAnsi"/>
        </w:rPr>
        <w:t xml:space="preserve"> or for Scotland’s diverse communities. </w:t>
      </w:r>
    </w:p>
    <w:p w14:paraId="2F61DAFB" w14:textId="77777777" w:rsidR="005B1240" w:rsidRPr="0030456A" w:rsidRDefault="005B1240" w:rsidP="00157237">
      <w:pPr>
        <w:pStyle w:val="Default"/>
        <w:numPr>
          <w:ilvl w:val="0"/>
          <w:numId w:val="1"/>
        </w:numPr>
        <w:spacing w:after="37" w:line="288" w:lineRule="auto"/>
        <w:rPr>
          <w:rFonts w:asciiTheme="minorHAnsi" w:hAnsiTheme="minorHAnsi" w:cstheme="minorHAnsi"/>
        </w:rPr>
      </w:pPr>
      <w:r w:rsidRPr="0030456A">
        <w:rPr>
          <w:rFonts w:asciiTheme="minorHAnsi" w:hAnsiTheme="minorHAnsi" w:cstheme="minorHAnsi"/>
        </w:rPr>
        <w:t>You must have at least one of the following governing documents</w:t>
      </w:r>
      <w:r w:rsidR="00B13661" w:rsidRPr="0030456A">
        <w:rPr>
          <w:rFonts w:asciiTheme="minorHAnsi" w:hAnsiTheme="minorHAnsi" w:cstheme="minorHAnsi"/>
        </w:rPr>
        <w:t>: a constitution; management committee; foundation document;</w:t>
      </w:r>
      <w:r w:rsidRPr="0030456A">
        <w:rPr>
          <w:rFonts w:asciiTheme="minorHAnsi" w:hAnsiTheme="minorHAnsi" w:cstheme="minorHAnsi"/>
        </w:rPr>
        <w:t xml:space="preserve"> charitable status or</w:t>
      </w:r>
      <w:r w:rsidR="00B13661" w:rsidRPr="0030456A">
        <w:rPr>
          <w:rFonts w:asciiTheme="minorHAnsi" w:hAnsiTheme="minorHAnsi" w:cstheme="minorHAnsi"/>
        </w:rPr>
        <w:t xml:space="preserve"> demonstrate that you are a not-for-</w:t>
      </w:r>
      <w:r w:rsidRPr="0030456A">
        <w:rPr>
          <w:rFonts w:asciiTheme="minorHAnsi" w:hAnsiTheme="minorHAnsi" w:cstheme="minorHAnsi"/>
        </w:rPr>
        <w:t>profit organisation.</w:t>
      </w:r>
    </w:p>
    <w:p w14:paraId="581AA43A" w14:textId="77777777" w:rsidR="005B1240" w:rsidRPr="0030456A" w:rsidRDefault="005B1240" w:rsidP="00157237">
      <w:pPr>
        <w:pStyle w:val="Default"/>
        <w:numPr>
          <w:ilvl w:val="0"/>
          <w:numId w:val="1"/>
        </w:numPr>
        <w:spacing w:line="288" w:lineRule="auto"/>
        <w:rPr>
          <w:rFonts w:asciiTheme="minorHAnsi" w:hAnsiTheme="minorHAnsi" w:cstheme="minorHAnsi"/>
        </w:rPr>
      </w:pPr>
      <w:r w:rsidRPr="0030456A">
        <w:rPr>
          <w:rFonts w:asciiTheme="minorHAnsi" w:hAnsiTheme="minorHAnsi" w:cstheme="minorHAnsi"/>
        </w:rPr>
        <w:t xml:space="preserve">You must have an independent organisational (i.e. not personal) bank account </w:t>
      </w:r>
      <w:r w:rsidRPr="0030456A">
        <w:rPr>
          <w:rFonts w:asciiTheme="minorHAnsi" w:hAnsiTheme="minorHAnsi" w:cstheme="minorHAnsi"/>
          <w:b/>
          <w:color w:val="FF0000"/>
        </w:rPr>
        <w:t>or your application will not be considered.</w:t>
      </w:r>
      <w:r w:rsidRPr="0030456A">
        <w:rPr>
          <w:rFonts w:asciiTheme="minorHAnsi" w:hAnsiTheme="minorHAnsi" w:cstheme="minorHAnsi"/>
          <w:color w:val="FF0000"/>
        </w:rPr>
        <w:t xml:space="preserve"> </w:t>
      </w:r>
    </w:p>
    <w:p w14:paraId="3823A2ED" w14:textId="3756A337" w:rsidR="003A1822" w:rsidRPr="0030456A" w:rsidRDefault="007A6A43" w:rsidP="00157237">
      <w:pPr>
        <w:pStyle w:val="Default"/>
        <w:numPr>
          <w:ilvl w:val="0"/>
          <w:numId w:val="1"/>
        </w:numPr>
        <w:spacing w:line="288" w:lineRule="auto"/>
        <w:rPr>
          <w:rFonts w:asciiTheme="minorHAnsi" w:hAnsiTheme="minorHAnsi" w:cstheme="minorHAnsi"/>
          <w:color w:val="auto"/>
        </w:rPr>
      </w:pPr>
      <w:r w:rsidRPr="0030456A">
        <w:rPr>
          <w:rFonts w:asciiTheme="minorHAnsi" w:hAnsiTheme="minorHAnsi" w:cstheme="minorHAnsi"/>
          <w:color w:val="auto"/>
        </w:rPr>
        <w:t xml:space="preserve">Be </w:t>
      </w:r>
      <w:r w:rsidR="00B13661" w:rsidRPr="0030456A">
        <w:rPr>
          <w:rFonts w:asciiTheme="minorHAnsi" w:hAnsiTheme="minorHAnsi" w:cstheme="minorHAnsi"/>
          <w:color w:val="auto"/>
        </w:rPr>
        <w:t>c</w:t>
      </w:r>
      <w:r w:rsidRPr="0030456A">
        <w:rPr>
          <w:rFonts w:asciiTheme="minorHAnsi" w:hAnsiTheme="minorHAnsi" w:cstheme="minorHAnsi"/>
          <w:color w:val="auto"/>
        </w:rPr>
        <w:t xml:space="preserve">ommitted to submit </w:t>
      </w:r>
      <w:r w:rsidR="00B13661" w:rsidRPr="0030456A">
        <w:rPr>
          <w:rFonts w:asciiTheme="minorHAnsi" w:hAnsiTheme="minorHAnsi" w:cstheme="minorHAnsi"/>
          <w:color w:val="auto"/>
        </w:rPr>
        <w:t xml:space="preserve">an </w:t>
      </w:r>
      <w:r w:rsidRPr="0030456A">
        <w:rPr>
          <w:rFonts w:asciiTheme="minorHAnsi" w:hAnsiTheme="minorHAnsi" w:cstheme="minorHAnsi"/>
          <w:color w:val="auto"/>
        </w:rPr>
        <w:t xml:space="preserve">evaluation report and evidence of </w:t>
      </w:r>
      <w:r w:rsidR="00B862E0">
        <w:rPr>
          <w:rFonts w:asciiTheme="minorHAnsi" w:hAnsiTheme="minorHAnsi" w:cstheme="minorHAnsi"/>
          <w:color w:val="auto"/>
        </w:rPr>
        <w:t>activity</w:t>
      </w:r>
    </w:p>
    <w:p w14:paraId="67B4FFEC" w14:textId="77777777" w:rsidR="003A1822" w:rsidRPr="0030456A" w:rsidRDefault="005B1240" w:rsidP="0030456A">
      <w:pPr>
        <w:pStyle w:val="Heading1"/>
      </w:pPr>
      <w:r w:rsidRPr="0030456A">
        <w:t>How to apply</w:t>
      </w:r>
    </w:p>
    <w:p w14:paraId="50AE1D8C" w14:textId="229CC1B5" w:rsidR="005B1240" w:rsidRPr="0030456A" w:rsidRDefault="005B1240" w:rsidP="00157237">
      <w:pPr>
        <w:pStyle w:val="Default"/>
        <w:numPr>
          <w:ilvl w:val="0"/>
          <w:numId w:val="1"/>
        </w:numPr>
        <w:spacing w:line="288" w:lineRule="auto"/>
        <w:rPr>
          <w:rFonts w:asciiTheme="minorHAnsi" w:hAnsiTheme="minorHAnsi" w:cstheme="minorHAnsi"/>
        </w:rPr>
      </w:pPr>
      <w:r w:rsidRPr="0030456A">
        <w:rPr>
          <w:rFonts w:asciiTheme="minorHAnsi" w:hAnsiTheme="minorHAnsi" w:cstheme="minorHAnsi"/>
        </w:rPr>
        <w:t>Please ensure you have referred to the above criteria when submitting your application</w:t>
      </w:r>
    </w:p>
    <w:p w14:paraId="42B05FF2" w14:textId="0DB74510" w:rsidR="005B1240" w:rsidRPr="0030456A" w:rsidRDefault="005B1240" w:rsidP="00157237">
      <w:pPr>
        <w:pStyle w:val="Default"/>
        <w:numPr>
          <w:ilvl w:val="0"/>
          <w:numId w:val="1"/>
        </w:numPr>
        <w:spacing w:line="288" w:lineRule="auto"/>
        <w:rPr>
          <w:rFonts w:asciiTheme="minorHAnsi" w:hAnsiTheme="minorHAnsi" w:cstheme="minorHAnsi"/>
        </w:rPr>
      </w:pPr>
      <w:r w:rsidRPr="0030456A">
        <w:rPr>
          <w:rFonts w:asciiTheme="minorHAnsi" w:hAnsiTheme="minorHAnsi" w:cstheme="minorHAnsi"/>
        </w:rPr>
        <w:t xml:space="preserve">Please complete and send an application form </w:t>
      </w:r>
      <w:r w:rsidR="00B13661" w:rsidRPr="0030456A">
        <w:rPr>
          <w:rFonts w:asciiTheme="minorHAnsi" w:hAnsiTheme="minorHAnsi" w:cstheme="minorHAnsi"/>
        </w:rPr>
        <w:t>including</w:t>
      </w:r>
      <w:r w:rsidRPr="0030456A">
        <w:rPr>
          <w:rFonts w:asciiTheme="minorHAnsi" w:hAnsiTheme="minorHAnsi" w:cstheme="minorHAnsi"/>
        </w:rPr>
        <w:t xml:space="preserve"> your budget</w:t>
      </w:r>
      <w:r w:rsidR="0030456A">
        <w:rPr>
          <w:rFonts w:asciiTheme="minorHAnsi" w:hAnsiTheme="minorHAnsi" w:cstheme="minorHAnsi"/>
        </w:rPr>
        <w:t xml:space="preserve"> breakdown</w:t>
      </w:r>
    </w:p>
    <w:p w14:paraId="035DA9D3" w14:textId="77777777" w:rsidR="005B1240" w:rsidRPr="0030456A" w:rsidRDefault="005B1240" w:rsidP="00157237">
      <w:pPr>
        <w:pStyle w:val="Default"/>
        <w:numPr>
          <w:ilvl w:val="0"/>
          <w:numId w:val="1"/>
        </w:numPr>
        <w:spacing w:line="288" w:lineRule="auto"/>
        <w:rPr>
          <w:rFonts w:asciiTheme="minorHAnsi" w:hAnsiTheme="minorHAnsi" w:cstheme="minorHAnsi"/>
        </w:rPr>
      </w:pPr>
      <w:r w:rsidRPr="0030456A">
        <w:rPr>
          <w:rFonts w:asciiTheme="minorHAnsi" w:hAnsiTheme="minorHAnsi" w:cstheme="minorHAnsi"/>
        </w:rPr>
        <w:t xml:space="preserve">When completed please send your application to </w:t>
      </w:r>
      <w:hyperlink r:id="rId12" w:history="1">
        <w:r w:rsidRPr="0030456A">
          <w:rPr>
            <w:rStyle w:val="Hyperlink"/>
            <w:rFonts w:asciiTheme="minorHAnsi" w:hAnsiTheme="minorHAnsi" w:cstheme="minorHAnsi"/>
          </w:rPr>
          <w:t>festival@bemis.org.uk</w:t>
        </w:r>
      </w:hyperlink>
      <w:r w:rsidRPr="0030456A">
        <w:rPr>
          <w:rFonts w:asciiTheme="minorHAnsi" w:hAnsiTheme="minorHAnsi" w:cstheme="minorHAnsi"/>
        </w:rPr>
        <w:t xml:space="preserve"> </w:t>
      </w:r>
    </w:p>
    <w:p w14:paraId="73E7D749" w14:textId="72C00369" w:rsidR="003A1822" w:rsidRPr="0030456A" w:rsidRDefault="005B1240" w:rsidP="00157237">
      <w:pPr>
        <w:pStyle w:val="Default"/>
        <w:numPr>
          <w:ilvl w:val="0"/>
          <w:numId w:val="1"/>
        </w:numPr>
        <w:spacing w:line="288" w:lineRule="auto"/>
        <w:rPr>
          <w:rFonts w:asciiTheme="minorHAnsi" w:hAnsiTheme="minorHAnsi" w:cstheme="minorHAnsi"/>
        </w:rPr>
      </w:pPr>
      <w:r w:rsidRPr="0030456A">
        <w:rPr>
          <w:rFonts w:asciiTheme="minorHAnsi" w:hAnsiTheme="minorHAnsi" w:cstheme="minorHAnsi"/>
        </w:rPr>
        <w:t>We may contact your organisation to discuss your application, so please provide contact details for an appropriate person</w:t>
      </w:r>
    </w:p>
    <w:p w14:paraId="11AB47A6" w14:textId="77777777" w:rsidR="003A1822" w:rsidRPr="0030456A" w:rsidRDefault="005B1240" w:rsidP="00B00AEC">
      <w:pPr>
        <w:pStyle w:val="Heading1"/>
      </w:pPr>
      <w:r w:rsidRPr="0030456A">
        <w:t xml:space="preserve">Criteria for assessment of your application </w:t>
      </w:r>
    </w:p>
    <w:p w14:paraId="374FDEB5" w14:textId="49E762E5" w:rsidR="009E49B7" w:rsidRPr="0030456A" w:rsidRDefault="009E49B7" w:rsidP="009E49B7">
      <w:pPr>
        <w:pStyle w:val="Default"/>
        <w:numPr>
          <w:ilvl w:val="0"/>
          <w:numId w:val="1"/>
        </w:numPr>
        <w:spacing w:line="288" w:lineRule="auto"/>
        <w:rPr>
          <w:rFonts w:asciiTheme="minorHAnsi" w:hAnsiTheme="minorHAnsi" w:cstheme="minorHAnsi"/>
        </w:rPr>
      </w:pPr>
      <w:r w:rsidRPr="0030456A">
        <w:rPr>
          <w:rFonts w:asciiTheme="minorHAnsi" w:hAnsiTheme="minorHAnsi" w:cstheme="minorHAnsi"/>
        </w:rPr>
        <w:t xml:space="preserve">Your </w:t>
      </w:r>
      <w:r>
        <w:rPr>
          <w:rFonts w:asciiTheme="minorHAnsi" w:hAnsiTheme="minorHAnsi" w:cstheme="minorHAnsi"/>
        </w:rPr>
        <w:t xml:space="preserve">proposed activity must take place between </w:t>
      </w:r>
      <w:r w:rsidR="00F022A5">
        <w:rPr>
          <w:rFonts w:asciiTheme="minorHAnsi" w:hAnsiTheme="minorHAnsi" w:cstheme="minorHAnsi"/>
        </w:rPr>
        <w:t xml:space="preserve">Saturday </w:t>
      </w:r>
      <w:proofErr w:type="gramStart"/>
      <w:r>
        <w:rPr>
          <w:rFonts w:asciiTheme="minorHAnsi" w:hAnsiTheme="minorHAnsi" w:cstheme="minorHAnsi"/>
        </w:rPr>
        <w:t>2</w:t>
      </w:r>
      <w:r w:rsidR="00F022A5">
        <w:rPr>
          <w:rFonts w:asciiTheme="minorHAnsi" w:hAnsiTheme="minorHAnsi" w:cstheme="minorHAnsi"/>
        </w:rPr>
        <w:t>8</w:t>
      </w:r>
      <w:r w:rsidRPr="00E00C43">
        <w:rPr>
          <w:rFonts w:asciiTheme="minorHAnsi" w:hAnsiTheme="minorHAnsi" w:cstheme="minorHAnsi"/>
          <w:vertAlign w:val="superscript"/>
        </w:rPr>
        <w:t>rd</w:t>
      </w:r>
      <w:proofErr w:type="gramEnd"/>
      <w:r>
        <w:rPr>
          <w:rFonts w:asciiTheme="minorHAnsi" w:hAnsiTheme="minorHAnsi" w:cstheme="minorHAnsi"/>
        </w:rPr>
        <w:t xml:space="preserve"> November and Monday 30</w:t>
      </w:r>
      <w:r w:rsidRPr="00E00C43">
        <w:rPr>
          <w:rFonts w:asciiTheme="minorHAnsi" w:hAnsiTheme="minorHAnsi" w:cstheme="minorHAnsi"/>
          <w:vertAlign w:val="superscript"/>
        </w:rPr>
        <w:t>th</w:t>
      </w:r>
      <w:r>
        <w:rPr>
          <w:rFonts w:asciiTheme="minorHAnsi" w:hAnsiTheme="minorHAnsi" w:cstheme="minorHAnsi"/>
        </w:rPr>
        <w:t xml:space="preserve"> November</w:t>
      </w:r>
    </w:p>
    <w:p w14:paraId="5CFF1B56" w14:textId="77777777" w:rsidR="009E49B7" w:rsidRDefault="009E49B7" w:rsidP="00157237">
      <w:pPr>
        <w:pStyle w:val="Default"/>
        <w:spacing w:line="288" w:lineRule="auto"/>
        <w:rPr>
          <w:rFonts w:asciiTheme="minorHAnsi" w:hAnsiTheme="minorHAnsi" w:cstheme="minorHAnsi"/>
        </w:rPr>
      </w:pPr>
    </w:p>
    <w:p w14:paraId="5741138F" w14:textId="7C8D8A49" w:rsidR="003A1822" w:rsidRPr="0030456A" w:rsidRDefault="005B1240" w:rsidP="00157237">
      <w:pPr>
        <w:pStyle w:val="Default"/>
        <w:spacing w:line="288" w:lineRule="auto"/>
        <w:rPr>
          <w:rFonts w:asciiTheme="minorHAnsi" w:hAnsiTheme="minorHAnsi" w:cstheme="minorHAnsi"/>
        </w:rPr>
      </w:pPr>
      <w:r w:rsidRPr="0030456A">
        <w:rPr>
          <w:rFonts w:asciiTheme="minorHAnsi" w:hAnsiTheme="minorHAnsi" w:cstheme="minorHAnsi"/>
        </w:rPr>
        <w:t xml:space="preserve">BEMIS Scotland will assess the following: </w:t>
      </w:r>
    </w:p>
    <w:p w14:paraId="17A31317" w14:textId="4CC9C016" w:rsidR="007A6A43" w:rsidRPr="0030456A" w:rsidRDefault="007A6A43" w:rsidP="00157237">
      <w:pPr>
        <w:pStyle w:val="Default"/>
        <w:numPr>
          <w:ilvl w:val="0"/>
          <w:numId w:val="1"/>
        </w:numPr>
        <w:spacing w:after="33" w:line="288" w:lineRule="auto"/>
        <w:rPr>
          <w:rFonts w:asciiTheme="minorHAnsi" w:hAnsiTheme="minorHAnsi" w:cstheme="minorHAnsi"/>
          <w:b/>
        </w:rPr>
      </w:pPr>
      <w:r w:rsidRPr="0030456A">
        <w:rPr>
          <w:rFonts w:asciiTheme="minorHAnsi" w:hAnsiTheme="minorHAnsi" w:cstheme="minorHAnsi"/>
          <w:b/>
        </w:rPr>
        <w:t>Your activity’s connection to the</w:t>
      </w:r>
      <w:r w:rsidR="00327316" w:rsidRPr="0030456A">
        <w:rPr>
          <w:rFonts w:asciiTheme="minorHAnsi" w:hAnsiTheme="minorHAnsi" w:cstheme="minorHAnsi"/>
          <w:b/>
        </w:rPr>
        <w:t xml:space="preserve"> key objectives of Scotland’s Winter Festivals</w:t>
      </w:r>
    </w:p>
    <w:p w14:paraId="662012AC" w14:textId="77777777" w:rsidR="005B1240" w:rsidRPr="0030456A" w:rsidRDefault="005B1240" w:rsidP="00157237">
      <w:pPr>
        <w:pStyle w:val="Default"/>
        <w:numPr>
          <w:ilvl w:val="0"/>
          <w:numId w:val="1"/>
        </w:numPr>
        <w:spacing w:after="37" w:line="288" w:lineRule="auto"/>
        <w:rPr>
          <w:rFonts w:asciiTheme="minorHAnsi" w:hAnsiTheme="minorHAnsi" w:cstheme="minorHAnsi"/>
        </w:rPr>
      </w:pPr>
      <w:r w:rsidRPr="0030456A">
        <w:rPr>
          <w:rFonts w:asciiTheme="minorHAnsi" w:hAnsiTheme="minorHAnsi" w:cstheme="minorHAnsi"/>
        </w:rPr>
        <w:t>Your group’s experience of, or commitment to working with diverse communities.</w:t>
      </w:r>
    </w:p>
    <w:p w14:paraId="77794EF6" w14:textId="77777777" w:rsidR="005B1240" w:rsidRPr="0030456A" w:rsidRDefault="005B1240" w:rsidP="00157237">
      <w:pPr>
        <w:pStyle w:val="Default"/>
        <w:numPr>
          <w:ilvl w:val="0"/>
          <w:numId w:val="1"/>
        </w:numPr>
        <w:spacing w:line="288" w:lineRule="auto"/>
        <w:rPr>
          <w:rFonts w:asciiTheme="minorHAnsi" w:hAnsiTheme="minorHAnsi" w:cstheme="minorHAnsi"/>
        </w:rPr>
      </w:pPr>
      <w:r w:rsidRPr="0030456A">
        <w:rPr>
          <w:rFonts w:asciiTheme="minorHAnsi" w:hAnsiTheme="minorHAnsi" w:cstheme="minorHAnsi"/>
        </w:rPr>
        <w:t xml:space="preserve">Your group’s skills and experience in running events previously: </w:t>
      </w:r>
    </w:p>
    <w:p w14:paraId="03D72496" w14:textId="77777777" w:rsidR="005B1240" w:rsidRPr="0030456A" w:rsidRDefault="005B1240" w:rsidP="006C4870">
      <w:pPr>
        <w:pStyle w:val="Default"/>
        <w:numPr>
          <w:ilvl w:val="1"/>
          <w:numId w:val="1"/>
        </w:numPr>
        <w:spacing w:after="20" w:line="288" w:lineRule="auto"/>
        <w:rPr>
          <w:rFonts w:asciiTheme="minorHAnsi" w:hAnsiTheme="minorHAnsi" w:cstheme="minorHAnsi"/>
        </w:rPr>
      </w:pPr>
      <w:r w:rsidRPr="0030456A">
        <w:rPr>
          <w:rFonts w:asciiTheme="minorHAnsi" w:hAnsiTheme="minorHAnsi" w:cstheme="minorHAnsi"/>
        </w:rPr>
        <w:t xml:space="preserve">Evidence of financial planning/budgeting </w:t>
      </w:r>
    </w:p>
    <w:p w14:paraId="6FA353A6" w14:textId="77777777" w:rsidR="005B1240" w:rsidRPr="0030456A" w:rsidRDefault="005B1240" w:rsidP="006C4870">
      <w:pPr>
        <w:pStyle w:val="Default"/>
        <w:numPr>
          <w:ilvl w:val="1"/>
          <w:numId w:val="1"/>
        </w:numPr>
        <w:spacing w:after="20" w:line="288" w:lineRule="auto"/>
        <w:rPr>
          <w:rFonts w:asciiTheme="minorHAnsi" w:hAnsiTheme="minorHAnsi" w:cstheme="minorHAnsi"/>
        </w:rPr>
      </w:pPr>
      <w:r w:rsidRPr="0030456A">
        <w:rPr>
          <w:rFonts w:asciiTheme="minorHAnsi" w:hAnsiTheme="minorHAnsi" w:cstheme="minorHAnsi"/>
        </w:rPr>
        <w:t xml:space="preserve">Evidence of publicising/marketing </w:t>
      </w:r>
    </w:p>
    <w:p w14:paraId="67CCFA3E" w14:textId="77777777" w:rsidR="005B1240" w:rsidRPr="0030456A" w:rsidRDefault="005B1240" w:rsidP="006C4870">
      <w:pPr>
        <w:pStyle w:val="Default"/>
        <w:numPr>
          <w:ilvl w:val="1"/>
          <w:numId w:val="1"/>
        </w:numPr>
        <w:spacing w:line="288" w:lineRule="auto"/>
        <w:rPr>
          <w:rFonts w:asciiTheme="minorHAnsi" w:hAnsiTheme="minorHAnsi" w:cstheme="minorHAnsi"/>
        </w:rPr>
      </w:pPr>
      <w:r w:rsidRPr="0030456A">
        <w:rPr>
          <w:rFonts w:asciiTheme="minorHAnsi" w:hAnsiTheme="minorHAnsi" w:cstheme="minorHAnsi"/>
        </w:rPr>
        <w:t xml:space="preserve">Evidence of organisational/planning skills </w:t>
      </w:r>
    </w:p>
    <w:p w14:paraId="19AEF50A" w14:textId="5F5E4FB7" w:rsidR="005B1240" w:rsidRPr="0030456A" w:rsidRDefault="005B1240" w:rsidP="00157237">
      <w:pPr>
        <w:pStyle w:val="Default"/>
        <w:numPr>
          <w:ilvl w:val="0"/>
          <w:numId w:val="1"/>
        </w:numPr>
        <w:spacing w:line="288" w:lineRule="auto"/>
        <w:rPr>
          <w:rFonts w:asciiTheme="minorHAnsi" w:hAnsiTheme="minorHAnsi" w:cstheme="minorHAnsi"/>
        </w:rPr>
      </w:pPr>
      <w:r w:rsidRPr="0030456A">
        <w:rPr>
          <w:rFonts w:asciiTheme="minorHAnsi" w:hAnsiTheme="minorHAnsi" w:cstheme="minorHAnsi"/>
        </w:rPr>
        <w:t xml:space="preserve">You must demonstrate how your </w:t>
      </w:r>
      <w:r w:rsidR="002B0ADC">
        <w:rPr>
          <w:rFonts w:asciiTheme="minorHAnsi" w:hAnsiTheme="minorHAnsi" w:cstheme="minorHAnsi"/>
        </w:rPr>
        <w:t>activity</w:t>
      </w:r>
      <w:r w:rsidRPr="0030456A">
        <w:rPr>
          <w:rFonts w:asciiTheme="minorHAnsi" w:hAnsiTheme="minorHAnsi" w:cstheme="minorHAnsi"/>
        </w:rPr>
        <w:t xml:space="preserve"> will </w:t>
      </w:r>
      <w:r w:rsidR="00346377">
        <w:rPr>
          <w:rFonts w:asciiTheme="minorHAnsi" w:hAnsiTheme="minorHAnsi" w:cstheme="minorHAnsi"/>
        </w:rPr>
        <w:t>your target community</w:t>
      </w:r>
      <w:r w:rsidRPr="0030456A">
        <w:rPr>
          <w:rFonts w:asciiTheme="minorHAnsi" w:hAnsiTheme="minorHAnsi" w:cstheme="minorHAnsi"/>
        </w:rPr>
        <w:t xml:space="preserve"> and </w:t>
      </w:r>
      <w:proofErr w:type="gramStart"/>
      <w:r w:rsidRPr="0030456A">
        <w:rPr>
          <w:rFonts w:asciiTheme="minorHAnsi" w:hAnsiTheme="minorHAnsi" w:cstheme="minorHAnsi"/>
        </w:rPr>
        <w:t>general public</w:t>
      </w:r>
      <w:proofErr w:type="gramEnd"/>
      <w:r w:rsidRPr="0030456A">
        <w:rPr>
          <w:rFonts w:asciiTheme="minorHAnsi" w:hAnsiTheme="minorHAnsi" w:cstheme="minorHAnsi"/>
        </w:rPr>
        <w:t xml:space="preserve"> and how you will involve them. </w:t>
      </w:r>
    </w:p>
    <w:p w14:paraId="2F6075ED" w14:textId="77777777" w:rsidR="005B1240" w:rsidRPr="0030456A" w:rsidRDefault="005B1240" w:rsidP="00346377">
      <w:pPr>
        <w:pStyle w:val="Heading1"/>
      </w:pPr>
      <w:r w:rsidRPr="0030456A">
        <w:t xml:space="preserve">Next Steps (successful applicants) </w:t>
      </w:r>
    </w:p>
    <w:p w14:paraId="5AF00E6A" w14:textId="77777777" w:rsidR="005B1240" w:rsidRPr="0030456A" w:rsidRDefault="005B1240" w:rsidP="00157237">
      <w:pPr>
        <w:pStyle w:val="Default"/>
        <w:numPr>
          <w:ilvl w:val="0"/>
          <w:numId w:val="1"/>
        </w:numPr>
        <w:spacing w:line="288" w:lineRule="auto"/>
        <w:rPr>
          <w:rFonts w:asciiTheme="minorHAnsi" w:hAnsiTheme="minorHAnsi" w:cstheme="minorHAnsi"/>
        </w:rPr>
      </w:pPr>
      <w:r w:rsidRPr="0030456A">
        <w:rPr>
          <w:rFonts w:asciiTheme="minorHAnsi" w:hAnsiTheme="minorHAnsi" w:cstheme="minorHAnsi"/>
        </w:rPr>
        <w:t xml:space="preserve">Please note we may not award the full amount applied for. </w:t>
      </w:r>
    </w:p>
    <w:p w14:paraId="4665D9FD" w14:textId="4F124DF8" w:rsidR="005B1240" w:rsidRPr="0030456A" w:rsidRDefault="0053078A" w:rsidP="00157237">
      <w:pPr>
        <w:pStyle w:val="Default"/>
        <w:numPr>
          <w:ilvl w:val="0"/>
          <w:numId w:val="1"/>
        </w:numPr>
        <w:spacing w:after="20" w:line="288" w:lineRule="auto"/>
        <w:rPr>
          <w:rFonts w:asciiTheme="minorHAnsi" w:hAnsiTheme="minorHAnsi" w:cstheme="minorHAnsi"/>
        </w:rPr>
      </w:pPr>
      <w:r w:rsidRPr="0030456A">
        <w:rPr>
          <w:rFonts w:asciiTheme="minorHAnsi" w:hAnsiTheme="minorHAnsi" w:cstheme="minorHAnsi"/>
        </w:rPr>
        <w:t xml:space="preserve">Payment will be made by </w:t>
      </w:r>
      <w:r w:rsidR="00B56D97">
        <w:rPr>
          <w:rFonts w:asciiTheme="minorHAnsi" w:hAnsiTheme="minorHAnsi" w:cstheme="minorHAnsi"/>
        </w:rPr>
        <w:t>bank transfer</w:t>
      </w:r>
      <w:r w:rsidRPr="0030456A">
        <w:rPr>
          <w:rFonts w:asciiTheme="minorHAnsi" w:hAnsiTheme="minorHAnsi" w:cstheme="minorHAnsi"/>
        </w:rPr>
        <w:t xml:space="preserve">. </w:t>
      </w:r>
      <w:r w:rsidR="005B1240" w:rsidRPr="0030456A">
        <w:rPr>
          <w:rFonts w:asciiTheme="minorHAnsi" w:hAnsiTheme="minorHAnsi" w:cstheme="minorHAnsi"/>
        </w:rPr>
        <w:t xml:space="preserve">Please ensure the </w:t>
      </w:r>
      <w:r w:rsidR="00B56D97">
        <w:rPr>
          <w:rFonts w:asciiTheme="minorHAnsi" w:hAnsiTheme="minorHAnsi" w:cstheme="minorHAnsi"/>
        </w:rPr>
        <w:t>bank details on your application form are accurate.</w:t>
      </w:r>
      <w:r w:rsidR="005B1240" w:rsidRPr="0030456A">
        <w:rPr>
          <w:rFonts w:asciiTheme="minorHAnsi" w:hAnsiTheme="minorHAnsi" w:cstheme="minorHAnsi"/>
        </w:rPr>
        <w:t xml:space="preserve"> </w:t>
      </w:r>
    </w:p>
    <w:p w14:paraId="4C68A4D0" w14:textId="3B5DA2E4" w:rsidR="005B1240" w:rsidRPr="0030456A" w:rsidRDefault="005B1240" w:rsidP="00157237">
      <w:pPr>
        <w:pStyle w:val="Default"/>
        <w:numPr>
          <w:ilvl w:val="0"/>
          <w:numId w:val="1"/>
        </w:numPr>
        <w:spacing w:line="288" w:lineRule="auto"/>
        <w:rPr>
          <w:rFonts w:asciiTheme="minorHAnsi" w:hAnsiTheme="minorHAnsi" w:cstheme="minorHAnsi"/>
        </w:rPr>
      </w:pPr>
      <w:r w:rsidRPr="0030456A">
        <w:rPr>
          <w:rFonts w:asciiTheme="minorHAnsi" w:hAnsiTheme="minorHAnsi" w:cstheme="minorHAnsi"/>
        </w:rPr>
        <w:t>Your organisation must have an independent bank account</w:t>
      </w:r>
      <w:r w:rsidR="00EC24BB">
        <w:rPr>
          <w:rFonts w:asciiTheme="minorHAnsi" w:hAnsiTheme="minorHAnsi" w:cstheme="minorHAnsi"/>
        </w:rPr>
        <w:t xml:space="preserve"> in the organisation’s name. We cannot make payments to personal accounts.</w:t>
      </w:r>
    </w:p>
    <w:p w14:paraId="65879A99" w14:textId="229E09D1" w:rsidR="005B1240" w:rsidRPr="0030456A" w:rsidRDefault="005B1240" w:rsidP="00157237">
      <w:pPr>
        <w:pStyle w:val="Default"/>
        <w:numPr>
          <w:ilvl w:val="0"/>
          <w:numId w:val="1"/>
        </w:numPr>
        <w:spacing w:after="37" w:line="288" w:lineRule="auto"/>
        <w:rPr>
          <w:rFonts w:asciiTheme="minorHAnsi" w:hAnsiTheme="minorHAnsi" w:cstheme="minorHAnsi"/>
        </w:rPr>
      </w:pPr>
      <w:r w:rsidRPr="0030456A">
        <w:rPr>
          <w:rFonts w:asciiTheme="minorHAnsi" w:hAnsiTheme="minorHAnsi" w:cstheme="minorHAnsi"/>
        </w:rPr>
        <w:t>We will ask you to send us</w:t>
      </w:r>
      <w:r w:rsidR="0053078A" w:rsidRPr="0030456A">
        <w:rPr>
          <w:rFonts w:asciiTheme="minorHAnsi" w:hAnsiTheme="minorHAnsi" w:cstheme="minorHAnsi"/>
        </w:rPr>
        <w:t xml:space="preserve"> a short (</w:t>
      </w:r>
      <w:r w:rsidRPr="0030456A">
        <w:rPr>
          <w:rFonts w:asciiTheme="minorHAnsi" w:hAnsiTheme="minorHAnsi" w:cstheme="minorHAnsi"/>
        </w:rPr>
        <w:t>50</w:t>
      </w:r>
      <w:r w:rsidR="0053078A" w:rsidRPr="0030456A">
        <w:rPr>
          <w:rFonts w:asciiTheme="minorHAnsi" w:hAnsiTheme="minorHAnsi" w:cstheme="minorHAnsi"/>
        </w:rPr>
        <w:t>–100 words)</w:t>
      </w:r>
      <w:r w:rsidRPr="0030456A">
        <w:rPr>
          <w:rFonts w:asciiTheme="minorHAnsi" w:hAnsiTheme="minorHAnsi" w:cstheme="minorHAnsi"/>
        </w:rPr>
        <w:t xml:space="preserve"> </w:t>
      </w:r>
      <w:r w:rsidR="0053078A" w:rsidRPr="0030456A">
        <w:rPr>
          <w:rFonts w:asciiTheme="minorHAnsi" w:hAnsiTheme="minorHAnsi" w:cstheme="minorHAnsi"/>
        </w:rPr>
        <w:t xml:space="preserve">description of your </w:t>
      </w:r>
      <w:r w:rsidR="000F0F8E">
        <w:rPr>
          <w:rFonts w:asciiTheme="minorHAnsi" w:hAnsiTheme="minorHAnsi" w:cstheme="minorHAnsi"/>
        </w:rPr>
        <w:t>activity</w:t>
      </w:r>
      <w:r w:rsidRPr="0030456A">
        <w:rPr>
          <w:rFonts w:asciiTheme="minorHAnsi" w:hAnsiTheme="minorHAnsi" w:cstheme="minorHAnsi"/>
        </w:rPr>
        <w:t xml:space="preserve"> for BEMIS Scotland</w:t>
      </w:r>
      <w:r w:rsidR="0053078A" w:rsidRPr="0030456A">
        <w:rPr>
          <w:rFonts w:asciiTheme="minorHAnsi" w:hAnsiTheme="minorHAnsi" w:cstheme="minorHAnsi"/>
        </w:rPr>
        <w:t>’s</w:t>
      </w:r>
      <w:r w:rsidRPr="0030456A">
        <w:rPr>
          <w:rFonts w:asciiTheme="minorHAnsi" w:hAnsiTheme="minorHAnsi" w:cstheme="minorHAnsi"/>
        </w:rPr>
        <w:t xml:space="preserve"> records, </w:t>
      </w:r>
      <w:proofErr w:type="gramStart"/>
      <w:r w:rsidRPr="0030456A">
        <w:rPr>
          <w:rFonts w:asciiTheme="minorHAnsi" w:hAnsiTheme="minorHAnsi" w:cstheme="minorHAnsi"/>
        </w:rPr>
        <w:t>promotion</w:t>
      </w:r>
      <w:proofErr w:type="gramEnd"/>
      <w:r w:rsidRPr="0030456A">
        <w:rPr>
          <w:rFonts w:asciiTheme="minorHAnsi" w:hAnsiTheme="minorHAnsi" w:cstheme="minorHAnsi"/>
        </w:rPr>
        <w:t xml:space="preserve"> and </w:t>
      </w:r>
      <w:r w:rsidR="00EE7A38">
        <w:rPr>
          <w:rFonts w:asciiTheme="minorHAnsi" w:hAnsiTheme="minorHAnsi" w:cstheme="minorHAnsi"/>
        </w:rPr>
        <w:t>monitoring</w:t>
      </w:r>
      <w:r w:rsidR="00FF2EC7">
        <w:rPr>
          <w:rFonts w:asciiTheme="minorHAnsi" w:hAnsiTheme="minorHAnsi" w:cstheme="minorHAnsi"/>
        </w:rPr>
        <w:t xml:space="preserve"> purposes</w:t>
      </w:r>
      <w:r w:rsidRPr="0030456A">
        <w:rPr>
          <w:rFonts w:asciiTheme="minorHAnsi" w:hAnsiTheme="minorHAnsi" w:cstheme="minorHAnsi"/>
        </w:rPr>
        <w:t>.</w:t>
      </w:r>
    </w:p>
    <w:p w14:paraId="1E42D406" w14:textId="5DA26362" w:rsidR="005B1240" w:rsidRPr="0030456A" w:rsidRDefault="005B1240" w:rsidP="00157237">
      <w:pPr>
        <w:pStyle w:val="Default"/>
        <w:numPr>
          <w:ilvl w:val="0"/>
          <w:numId w:val="1"/>
        </w:numPr>
        <w:spacing w:after="37" w:line="288" w:lineRule="auto"/>
        <w:rPr>
          <w:rFonts w:asciiTheme="minorHAnsi" w:hAnsiTheme="minorHAnsi" w:cstheme="minorHAnsi"/>
        </w:rPr>
      </w:pPr>
      <w:r w:rsidRPr="0030456A">
        <w:rPr>
          <w:rFonts w:asciiTheme="minorHAnsi" w:hAnsiTheme="minorHAnsi" w:cstheme="minorHAnsi"/>
        </w:rPr>
        <w:t xml:space="preserve">On acceptance of a grant from BEMIS Scotland, we ask that your organisation keep us informed about the </w:t>
      </w:r>
      <w:r w:rsidR="00FF2EC7">
        <w:rPr>
          <w:rFonts w:asciiTheme="minorHAnsi" w:hAnsiTheme="minorHAnsi" w:cstheme="minorHAnsi"/>
        </w:rPr>
        <w:t>project</w:t>
      </w:r>
      <w:r w:rsidRPr="0030456A">
        <w:rPr>
          <w:rFonts w:asciiTheme="minorHAnsi" w:hAnsiTheme="minorHAnsi" w:cstheme="minorHAnsi"/>
        </w:rPr>
        <w:t xml:space="preserve"> and any changes that happen during planning. </w:t>
      </w:r>
    </w:p>
    <w:p w14:paraId="4B2A604F" w14:textId="1DCD8998" w:rsidR="003A1822" w:rsidRPr="0030456A" w:rsidRDefault="005B1240" w:rsidP="00157237">
      <w:pPr>
        <w:pStyle w:val="Default"/>
        <w:numPr>
          <w:ilvl w:val="0"/>
          <w:numId w:val="1"/>
        </w:numPr>
        <w:spacing w:after="37" w:line="288" w:lineRule="auto"/>
        <w:rPr>
          <w:rFonts w:asciiTheme="minorHAnsi" w:hAnsiTheme="minorHAnsi" w:cstheme="minorHAnsi"/>
          <w:b/>
        </w:rPr>
      </w:pPr>
      <w:r w:rsidRPr="0030456A">
        <w:rPr>
          <w:rFonts w:asciiTheme="minorHAnsi" w:hAnsiTheme="minorHAnsi" w:cstheme="minorHAnsi"/>
          <w:b/>
        </w:rPr>
        <w:t xml:space="preserve">We require that you complete an </w:t>
      </w:r>
      <w:r w:rsidR="0053078A" w:rsidRPr="0030456A">
        <w:rPr>
          <w:rFonts w:asciiTheme="minorHAnsi" w:hAnsiTheme="minorHAnsi" w:cstheme="minorHAnsi"/>
          <w:b/>
        </w:rPr>
        <w:t>evaluation form</w:t>
      </w:r>
      <w:r w:rsidR="005C7827">
        <w:rPr>
          <w:rFonts w:asciiTheme="minorHAnsi" w:hAnsiTheme="minorHAnsi" w:cstheme="minorHAnsi"/>
          <w:b/>
        </w:rPr>
        <w:t xml:space="preserve"> – </w:t>
      </w:r>
      <w:r w:rsidRPr="0030456A">
        <w:rPr>
          <w:rFonts w:asciiTheme="minorHAnsi" w:hAnsiTheme="minorHAnsi" w:cstheme="minorHAnsi"/>
          <w:b/>
        </w:rPr>
        <w:t>which</w:t>
      </w:r>
      <w:r w:rsidR="0053078A" w:rsidRPr="0030456A">
        <w:rPr>
          <w:rFonts w:asciiTheme="minorHAnsi" w:hAnsiTheme="minorHAnsi" w:cstheme="minorHAnsi"/>
          <w:b/>
        </w:rPr>
        <w:t xml:space="preserve"> will be sent to you in advance</w:t>
      </w:r>
      <w:r w:rsidR="005C7827">
        <w:rPr>
          <w:rFonts w:asciiTheme="minorHAnsi" w:hAnsiTheme="minorHAnsi" w:cstheme="minorHAnsi"/>
          <w:b/>
        </w:rPr>
        <w:t xml:space="preserve"> </w:t>
      </w:r>
      <w:r w:rsidR="005C7827">
        <w:rPr>
          <w:rFonts w:asciiTheme="minorHAnsi" w:hAnsiTheme="minorHAnsi" w:cstheme="minorHAnsi"/>
          <w:b/>
        </w:rPr>
        <w:softHyphen/>
        <w:t xml:space="preserve">– </w:t>
      </w:r>
      <w:r w:rsidRPr="0030456A">
        <w:rPr>
          <w:rFonts w:asciiTheme="minorHAnsi" w:hAnsiTheme="minorHAnsi" w:cstheme="minorHAnsi"/>
          <w:b/>
        </w:rPr>
        <w:t xml:space="preserve">within 1 month of your </w:t>
      </w:r>
      <w:r w:rsidR="000F0F8E">
        <w:rPr>
          <w:rFonts w:asciiTheme="minorHAnsi" w:hAnsiTheme="minorHAnsi" w:cstheme="minorHAnsi"/>
          <w:b/>
        </w:rPr>
        <w:t>activity</w:t>
      </w:r>
      <w:r w:rsidR="003036A8">
        <w:rPr>
          <w:rFonts w:asciiTheme="minorHAnsi" w:hAnsiTheme="minorHAnsi" w:cstheme="minorHAnsi"/>
          <w:b/>
        </w:rPr>
        <w:t>.</w:t>
      </w:r>
    </w:p>
    <w:p w14:paraId="09565BB5" w14:textId="5420A2A8" w:rsidR="003A1822" w:rsidRDefault="00B147B3" w:rsidP="003036A8">
      <w:pPr>
        <w:pStyle w:val="Heading1"/>
      </w:pPr>
      <w:r w:rsidRPr="00B147B3">
        <w:t>Submission of Application</w:t>
      </w:r>
    </w:p>
    <w:p w14:paraId="7CCC3D2A" w14:textId="77777777" w:rsidR="002D74E8" w:rsidRDefault="003036A8" w:rsidP="003A1822">
      <w:pPr>
        <w:rPr>
          <w:lang w:eastAsia="en-GB"/>
        </w:rPr>
      </w:pPr>
      <w:r>
        <w:rPr>
          <w:lang w:eastAsia="en-GB"/>
        </w:rPr>
        <w:t>Please submit</w:t>
      </w:r>
      <w:r w:rsidR="00B147B3" w:rsidRPr="00B147B3">
        <w:rPr>
          <w:lang w:eastAsia="en-GB"/>
        </w:rPr>
        <w:t xml:space="preserve"> </w:t>
      </w:r>
      <w:r w:rsidR="003A1822">
        <w:rPr>
          <w:lang w:eastAsia="en-GB"/>
        </w:rPr>
        <w:t>your</w:t>
      </w:r>
      <w:r w:rsidR="00B147B3" w:rsidRPr="00B147B3">
        <w:rPr>
          <w:lang w:eastAsia="en-GB"/>
        </w:rPr>
        <w:t xml:space="preserve"> completed </w:t>
      </w:r>
      <w:r w:rsidR="003A1822">
        <w:rPr>
          <w:lang w:eastAsia="en-GB"/>
        </w:rPr>
        <w:t xml:space="preserve">application </w:t>
      </w:r>
      <w:r w:rsidR="00B147B3" w:rsidRPr="00B147B3">
        <w:rPr>
          <w:lang w:eastAsia="en-GB"/>
        </w:rPr>
        <w:t xml:space="preserve">form to: </w:t>
      </w:r>
    </w:p>
    <w:p w14:paraId="3A83B5C7" w14:textId="5C6822FB" w:rsidR="00B147B3" w:rsidRPr="002D74E8" w:rsidRDefault="004D1A5A" w:rsidP="002D74E8">
      <w:pPr>
        <w:jc w:val="center"/>
        <w:rPr>
          <w:b/>
          <w:bCs/>
          <w:sz w:val="32"/>
          <w:szCs w:val="32"/>
          <w:lang w:eastAsia="en-GB"/>
        </w:rPr>
      </w:pPr>
      <w:hyperlink r:id="rId13" w:history="1">
        <w:r w:rsidR="002D74E8" w:rsidRPr="00EF6562">
          <w:rPr>
            <w:rStyle w:val="Hyperlink"/>
            <w:b/>
            <w:bCs/>
            <w:sz w:val="32"/>
            <w:szCs w:val="32"/>
            <w:lang w:eastAsia="en-GB"/>
          </w:rPr>
          <w:t>festival@bemis.org.uk</w:t>
        </w:r>
      </w:hyperlink>
    </w:p>
    <w:p w14:paraId="3D0C115F" w14:textId="77777777" w:rsidR="003A1822" w:rsidRDefault="00B147B3" w:rsidP="002D74E8">
      <w:pPr>
        <w:pStyle w:val="Heading1"/>
      </w:pPr>
      <w:r w:rsidRPr="00B147B3">
        <w:t>Contact</w:t>
      </w:r>
    </w:p>
    <w:p w14:paraId="3CE084DA" w14:textId="29E8E5D9" w:rsidR="00B147B3" w:rsidRPr="00B147B3" w:rsidRDefault="00B147B3" w:rsidP="003A1822">
      <w:pPr>
        <w:rPr>
          <w:lang w:eastAsia="en-GB"/>
        </w:rPr>
      </w:pPr>
      <w:r w:rsidRPr="00B147B3">
        <w:rPr>
          <w:lang w:eastAsia="en-GB"/>
        </w:rPr>
        <w:t xml:space="preserve">If you have any queries please get in contact by emailing </w:t>
      </w:r>
      <w:hyperlink r:id="rId14" w:history="1">
        <w:r w:rsidRPr="00B147B3">
          <w:rPr>
            <w:color w:val="0000FF"/>
            <w:u w:val="single"/>
            <w:lang w:eastAsia="en-GB"/>
          </w:rPr>
          <w:t>festival@bemis.org.uk</w:t>
        </w:r>
      </w:hyperlink>
    </w:p>
    <w:p w14:paraId="0C557345" w14:textId="77777777" w:rsidR="00432EBA" w:rsidRPr="00D20E4D" w:rsidRDefault="00B147B3" w:rsidP="003A1822">
      <w:r w:rsidRPr="00B147B3">
        <w:rPr>
          <w:color w:val="000000"/>
          <w:lang w:eastAsia="en-GB"/>
        </w:rPr>
        <w:t>You can also follow us on Twitter (</w:t>
      </w:r>
      <w:hyperlink r:id="rId15" w:history="1">
        <w:r w:rsidRPr="00B147B3">
          <w:rPr>
            <w:color w:val="0000FF"/>
            <w:u w:val="single"/>
            <w:lang w:eastAsia="en-GB"/>
          </w:rPr>
          <w:t>@bemis_scotland</w:t>
        </w:r>
      </w:hyperlink>
      <w:r w:rsidRPr="00B147B3">
        <w:rPr>
          <w:color w:val="000000"/>
          <w:lang w:eastAsia="en-GB"/>
        </w:rPr>
        <w:t>) and Facebook (</w:t>
      </w:r>
      <w:hyperlink r:id="rId16" w:history="1">
        <w:r w:rsidRPr="00B147B3">
          <w:rPr>
            <w:color w:val="0000FF"/>
            <w:u w:val="single"/>
            <w:lang w:eastAsia="en-GB"/>
          </w:rPr>
          <w:t>facebook.com/</w:t>
        </w:r>
        <w:proofErr w:type="spellStart"/>
        <w:r w:rsidRPr="00B147B3">
          <w:rPr>
            <w:color w:val="0000FF"/>
            <w:u w:val="single"/>
            <w:lang w:eastAsia="en-GB"/>
          </w:rPr>
          <w:t>bemisscotland</w:t>
        </w:r>
        <w:proofErr w:type="spellEnd"/>
      </w:hyperlink>
      <w:r w:rsidRPr="00B147B3">
        <w:rPr>
          <w:color w:val="000000"/>
          <w:lang w:eastAsia="en-GB"/>
        </w:rPr>
        <w:t>) to keep up to date with news about funding.</w:t>
      </w:r>
    </w:p>
    <w:sectPr w:rsidR="00432EBA" w:rsidRPr="00D20E4D" w:rsidSect="005D3A82">
      <w:pgSz w:w="11906" w:h="16838"/>
      <w:pgMar w:top="851" w:right="1440" w:bottom="1276"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D51538"/>
    <w:multiLevelType w:val="hybridMultilevel"/>
    <w:tmpl w:val="5E28A4EE"/>
    <w:lvl w:ilvl="0" w:tplc="0D0012F4">
      <w:numFmt w:val="bullet"/>
      <w:lvlText w:val="-"/>
      <w:lvlJc w:val="left"/>
      <w:pPr>
        <w:ind w:left="420" w:hanging="360"/>
      </w:pPr>
      <w:rPr>
        <w:rFonts w:ascii="Arial" w:eastAsiaTheme="minorHAnsi" w:hAnsi="Arial" w:cs="Aria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1" w15:restartNumberingAfterBreak="0">
    <w:nsid w:val="0F2B0F16"/>
    <w:multiLevelType w:val="hybridMultilevel"/>
    <w:tmpl w:val="B5FCF744"/>
    <w:lvl w:ilvl="0" w:tplc="DD4EA2A8">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445F8A"/>
    <w:multiLevelType w:val="hybridMultilevel"/>
    <w:tmpl w:val="2B024E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2D3663E"/>
    <w:multiLevelType w:val="hybridMultilevel"/>
    <w:tmpl w:val="9ED034C8"/>
    <w:lvl w:ilvl="0" w:tplc="F3327046">
      <w:start w:val="4"/>
      <w:numFmt w:val="bullet"/>
      <w:lvlText w:val=""/>
      <w:lvlJc w:val="left"/>
      <w:pPr>
        <w:ind w:left="720" w:hanging="360"/>
      </w:pPr>
      <w:rPr>
        <w:rFonts w:ascii="Symbol" w:eastAsiaTheme="minorHAnsi" w:hAnsi="Symbo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50044E9"/>
    <w:multiLevelType w:val="multilevel"/>
    <w:tmpl w:val="D17AC8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C617530"/>
    <w:multiLevelType w:val="hybridMultilevel"/>
    <w:tmpl w:val="FDA8C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4"/>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O0MDU1t7AwMLA0MzVV0lEKTi0uzszPAykwrgUAqPJEWiwAAAA="/>
  </w:docVars>
  <w:rsids>
    <w:rsidRoot w:val="002C205C"/>
    <w:rsid w:val="00030C0C"/>
    <w:rsid w:val="000D69E5"/>
    <w:rsid w:val="000E7232"/>
    <w:rsid w:val="000F0F8E"/>
    <w:rsid w:val="000F4A60"/>
    <w:rsid w:val="000F5B4E"/>
    <w:rsid w:val="00130663"/>
    <w:rsid w:val="0013255E"/>
    <w:rsid w:val="00133396"/>
    <w:rsid w:val="00140980"/>
    <w:rsid w:val="00141FEF"/>
    <w:rsid w:val="00143340"/>
    <w:rsid w:val="00147EE9"/>
    <w:rsid w:val="00151C42"/>
    <w:rsid w:val="00157237"/>
    <w:rsid w:val="00183E1E"/>
    <w:rsid w:val="00196929"/>
    <w:rsid w:val="001D47FA"/>
    <w:rsid w:val="001E0F9A"/>
    <w:rsid w:val="001E2F05"/>
    <w:rsid w:val="001F73E7"/>
    <w:rsid w:val="00204C23"/>
    <w:rsid w:val="00264A65"/>
    <w:rsid w:val="00267151"/>
    <w:rsid w:val="0026775B"/>
    <w:rsid w:val="0027577D"/>
    <w:rsid w:val="002B0ADC"/>
    <w:rsid w:val="002C205C"/>
    <w:rsid w:val="002C5AB3"/>
    <w:rsid w:val="002D2293"/>
    <w:rsid w:val="002D74E8"/>
    <w:rsid w:val="003036A8"/>
    <w:rsid w:val="0030456A"/>
    <w:rsid w:val="00327316"/>
    <w:rsid w:val="00346377"/>
    <w:rsid w:val="00352563"/>
    <w:rsid w:val="00353E72"/>
    <w:rsid w:val="00364AFD"/>
    <w:rsid w:val="003804AD"/>
    <w:rsid w:val="0038239A"/>
    <w:rsid w:val="003824CD"/>
    <w:rsid w:val="003903A6"/>
    <w:rsid w:val="003A1822"/>
    <w:rsid w:val="003B78CF"/>
    <w:rsid w:val="00425E36"/>
    <w:rsid w:val="00431E12"/>
    <w:rsid w:val="00432EBA"/>
    <w:rsid w:val="0049060D"/>
    <w:rsid w:val="00495030"/>
    <w:rsid w:val="004D1A5A"/>
    <w:rsid w:val="004E35F8"/>
    <w:rsid w:val="005010D9"/>
    <w:rsid w:val="00511C30"/>
    <w:rsid w:val="00523745"/>
    <w:rsid w:val="0053078A"/>
    <w:rsid w:val="005349EE"/>
    <w:rsid w:val="005570A6"/>
    <w:rsid w:val="00565838"/>
    <w:rsid w:val="005A2A21"/>
    <w:rsid w:val="005B1240"/>
    <w:rsid w:val="005C7827"/>
    <w:rsid w:val="005D1AEC"/>
    <w:rsid w:val="005D3A82"/>
    <w:rsid w:val="00600520"/>
    <w:rsid w:val="00610616"/>
    <w:rsid w:val="0061163B"/>
    <w:rsid w:val="006143D6"/>
    <w:rsid w:val="00614ED1"/>
    <w:rsid w:val="0063525D"/>
    <w:rsid w:val="00635D43"/>
    <w:rsid w:val="00661E23"/>
    <w:rsid w:val="00686F10"/>
    <w:rsid w:val="006B5358"/>
    <w:rsid w:val="006C4870"/>
    <w:rsid w:val="006F0FE8"/>
    <w:rsid w:val="00724D68"/>
    <w:rsid w:val="007454A5"/>
    <w:rsid w:val="00766944"/>
    <w:rsid w:val="007A255F"/>
    <w:rsid w:val="007A6A43"/>
    <w:rsid w:val="007D083F"/>
    <w:rsid w:val="008004D0"/>
    <w:rsid w:val="00815374"/>
    <w:rsid w:val="0082104B"/>
    <w:rsid w:val="00825E1D"/>
    <w:rsid w:val="00826CA0"/>
    <w:rsid w:val="00831BCF"/>
    <w:rsid w:val="00853B70"/>
    <w:rsid w:val="00871E7A"/>
    <w:rsid w:val="00875929"/>
    <w:rsid w:val="008A4F53"/>
    <w:rsid w:val="008A71AE"/>
    <w:rsid w:val="008C6781"/>
    <w:rsid w:val="008F2C0D"/>
    <w:rsid w:val="009028A2"/>
    <w:rsid w:val="00903A1B"/>
    <w:rsid w:val="00910C70"/>
    <w:rsid w:val="009208B7"/>
    <w:rsid w:val="00923060"/>
    <w:rsid w:val="009431D2"/>
    <w:rsid w:val="00977712"/>
    <w:rsid w:val="00986E86"/>
    <w:rsid w:val="009E49B7"/>
    <w:rsid w:val="009F73B1"/>
    <w:rsid w:val="00A0359A"/>
    <w:rsid w:val="00A13620"/>
    <w:rsid w:val="00A16F9A"/>
    <w:rsid w:val="00A31A11"/>
    <w:rsid w:val="00A43F28"/>
    <w:rsid w:val="00A46F0F"/>
    <w:rsid w:val="00A805E4"/>
    <w:rsid w:val="00A93153"/>
    <w:rsid w:val="00AA38CD"/>
    <w:rsid w:val="00AD3770"/>
    <w:rsid w:val="00AE7F3F"/>
    <w:rsid w:val="00B00AEC"/>
    <w:rsid w:val="00B04E89"/>
    <w:rsid w:val="00B13661"/>
    <w:rsid w:val="00B147B3"/>
    <w:rsid w:val="00B401F4"/>
    <w:rsid w:val="00B5039A"/>
    <w:rsid w:val="00B53C85"/>
    <w:rsid w:val="00B56D97"/>
    <w:rsid w:val="00B744E3"/>
    <w:rsid w:val="00B83ECF"/>
    <w:rsid w:val="00B862E0"/>
    <w:rsid w:val="00BA7073"/>
    <w:rsid w:val="00BA71D1"/>
    <w:rsid w:val="00BD2B2D"/>
    <w:rsid w:val="00BD5B22"/>
    <w:rsid w:val="00BF2F3F"/>
    <w:rsid w:val="00BF7B51"/>
    <w:rsid w:val="00C13198"/>
    <w:rsid w:val="00C52421"/>
    <w:rsid w:val="00C770B9"/>
    <w:rsid w:val="00CA3140"/>
    <w:rsid w:val="00CA6BDA"/>
    <w:rsid w:val="00CB1E3D"/>
    <w:rsid w:val="00CB5CA2"/>
    <w:rsid w:val="00D20E4D"/>
    <w:rsid w:val="00D86F78"/>
    <w:rsid w:val="00DA37EF"/>
    <w:rsid w:val="00DD3B9C"/>
    <w:rsid w:val="00E00C43"/>
    <w:rsid w:val="00E11B8D"/>
    <w:rsid w:val="00E40874"/>
    <w:rsid w:val="00E60EA2"/>
    <w:rsid w:val="00E85EE7"/>
    <w:rsid w:val="00E8699C"/>
    <w:rsid w:val="00E942D6"/>
    <w:rsid w:val="00EA01D9"/>
    <w:rsid w:val="00EA5931"/>
    <w:rsid w:val="00EA6A1B"/>
    <w:rsid w:val="00EB0A41"/>
    <w:rsid w:val="00EB7798"/>
    <w:rsid w:val="00EC24BB"/>
    <w:rsid w:val="00ED7BBB"/>
    <w:rsid w:val="00EE7A38"/>
    <w:rsid w:val="00EF6059"/>
    <w:rsid w:val="00F022A5"/>
    <w:rsid w:val="00F04215"/>
    <w:rsid w:val="00F1625F"/>
    <w:rsid w:val="00F175C2"/>
    <w:rsid w:val="00F20355"/>
    <w:rsid w:val="00F23D6D"/>
    <w:rsid w:val="00F54FAF"/>
    <w:rsid w:val="00F570A7"/>
    <w:rsid w:val="00F91B0A"/>
    <w:rsid w:val="00FD3D2B"/>
    <w:rsid w:val="00FF2EC7"/>
    <w:rsid w:val="64574C9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BC3406"/>
  <w15:chartTrackingRefBased/>
  <w15:docId w15:val="{37963ECA-BBA2-4D4D-97EC-FA77F586D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47FA"/>
    <w:pPr>
      <w:spacing w:after="120" w:line="288" w:lineRule="auto"/>
      <w:jc w:val="left"/>
    </w:pPr>
    <w:rPr>
      <w:rFonts w:cs="Arial"/>
      <w:sz w:val="24"/>
      <w:szCs w:val="24"/>
    </w:rPr>
  </w:style>
  <w:style w:type="paragraph" w:styleId="Heading1">
    <w:name w:val="heading 1"/>
    <w:basedOn w:val="Normal"/>
    <w:next w:val="Normal"/>
    <w:link w:val="Heading1Char"/>
    <w:uiPriority w:val="9"/>
    <w:qFormat/>
    <w:rsid w:val="00C52421"/>
    <w:pPr>
      <w:keepNext/>
      <w:spacing w:before="240" w:line="269" w:lineRule="auto"/>
      <w:outlineLvl w:val="0"/>
    </w:pPr>
    <w:rPr>
      <w:rFonts w:asciiTheme="majorHAnsi" w:eastAsia="Times New Roman" w:hAnsiTheme="majorHAnsi"/>
      <w:bCs/>
      <w:iCs/>
      <w:color w:val="538135" w:themeColor="accent6" w:themeShade="BF"/>
      <w:sz w:val="32"/>
      <w:lang w:eastAsia="en-GB"/>
    </w:rPr>
  </w:style>
  <w:style w:type="paragraph" w:styleId="Heading2">
    <w:name w:val="heading 2"/>
    <w:basedOn w:val="Normal"/>
    <w:link w:val="Heading2Char"/>
    <w:uiPriority w:val="9"/>
    <w:qFormat/>
    <w:rsid w:val="006B5358"/>
    <w:pPr>
      <w:keepNext/>
      <w:pBdr>
        <w:top w:val="single" w:sz="4" w:space="1" w:color="auto"/>
        <w:left w:val="single" w:sz="4" w:space="4" w:color="auto"/>
        <w:bottom w:val="single" w:sz="4" w:space="1" w:color="auto"/>
        <w:right w:val="single" w:sz="4" w:space="4" w:color="auto"/>
      </w:pBdr>
      <w:spacing w:before="240" w:after="180"/>
      <w:outlineLvl w:val="1"/>
    </w:pPr>
    <w:rPr>
      <w:b/>
      <w:shd w:val="clear" w:color="auto" w:fill="FFFFFF"/>
    </w:rPr>
  </w:style>
  <w:style w:type="paragraph" w:styleId="Heading3">
    <w:name w:val="heading 3"/>
    <w:basedOn w:val="Normal"/>
    <w:next w:val="Normal"/>
    <w:link w:val="Heading3Char"/>
    <w:uiPriority w:val="9"/>
    <w:unhideWhenUsed/>
    <w:qFormat/>
    <w:rsid w:val="006B5358"/>
    <w:pPr>
      <w:keepNext/>
      <w:spacing w:before="240" w:after="180"/>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B5358"/>
    <w:rPr>
      <w:rFonts w:ascii="Arial" w:hAnsi="Arial" w:cs="Arial"/>
      <w:b/>
      <w:sz w:val="24"/>
      <w:szCs w:val="24"/>
    </w:rPr>
  </w:style>
  <w:style w:type="character" w:styleId="Hyperlink">
    <w:name w:val="Hyperlink"/>
    <w:basedOn w:val="DefaultParagraphFont"/>
    <w:uiPriority w:val="99"/>
    <w:unhideWhenUsed/>
    <w:rsid w:val="002D2293"/>
    <w:rPr>
      <w:color w:val="0563C1" w:themeColor="hyperlink"/>
      <w:u w:val="single"/>
    </w:rPr>
  </w:style>
  <w:style w:type="table" w:styleId="TableGrid">
    <w:name w:val="Table Grid"/>
    <w:basedOn w:val="TableNormal"/>
    <w:uiPriority w:val="39"/>
    <w:rsid w:val="00E942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F73E7"/>
    <w:pPr>
      <w:autoSpaceDE w:val="0"/>
      <w:autoSpaceDN w:val="0"/>
      <w:adjustRightInd w:val="0"/>
      <w:jc w:val="left"/>
    </w:pPr>
    <w:rPr>
      <w:rFonts w:ascii="Arial" w:hAnsi="Arial" w:cs="Arial"/>
      <w:color w:val="000000"/>
      <w:sz w:val="24"/>
      <w:szCs w:val="24"/>
    </w:rPr>
  </w:style>
  <w:style w:type="paragraph" w:styleId="ListParagraph">
    <w:name w:val="List Paragraph"/>
    <w:basedOn w:val="Normal"/>
    <w:uiPriority w:val="34"/>
    <w:qFormat/>
    <w:rsid w:val="00157237"/>
    <w:pPr>
      <w:ind w:left="720"/>
      <w:contextualSpacing/>
    </w:pPr>
  </w:style>
  <w:style w:type="character" w:customStyle="1" w:styleId="Heading1Char">
    <w:name w:val="Heading 1 Char"/>
    <w:basedOn w:val="DefaultParagraphFont"/>
    <w:link w:val="Heading1"/>
    <w:uiPriority w:val="9"/>
    <w:rsid w:val="00C52421"/>
    <w:rPr>
      <w:rFonts w:asciiTheme="majorHAnsi" w:eastAsia="Times New Roman" w:hAnsiTheme="majorHAnsi" w:cs="Arial"/>
      <w:bCs/>
      <w:iCs/>
      <w:color w:val="538135" w:themeColor="accent6" w:themeShade="BF"/>
      <w:sz w:val="32"/>
      <w:szCs w:val="24"/>
      <w:lang w:eastAsia="en-GB"/>
    </w:rPr>
  </w:style>
  <w:style w:type="character" w:customStyle="1" w:styleId="Heading3Char">
    <w:name w:val="Heading 3 Char"/>
    <w:basedOn w:val="DefaultParagraphFont"/>
    <w:link w:val="Heading3"/>
    <w:uiPriority w:val="9"/>
    <w:rsid w:val="006B5358"/>
    <w:rPr>
      <w:rFonts w:ascii="Arial" w:hAnsi="Arial" w:cs="Arial"/>
      <w:b/>
      <w:sz w:val="24"/>
      <w:szCs w:val="24"/>
    </w:rPr>
  </w:style>
  <w:style w:type="paragraph" w:styleId="Title">
    <w:name w:val="Title"/>
    <w:basedOn w:val="Normal"/>
    <w:next w:val="Normal"/>
    <w:link w:val="TitleChar"/>
    <w:uiPriority w:val="10"/>
    <w:qFormat/>
    <w:rsid w:val="00157237"/>
    <w:pPr>
      <w:spacing w:after="240"/>
      <w:contextualSpacing/>
      <w:jc w:val="center"/>
    </w:pPr>
    <w:rPr>
      <w:rFonts w:eastAsiaTheme="majorEastAsia"/>
      <w:b/>
      <w:bCs/>
      <w:noProof/>
      <w:color w:val="538135" w:themeColor="accent6" w:themeShade="BF"/>
      <w:spacing w:val="-10"/>
      <w:kern w:val="28"/>
      <w:sz w:val="32"/>
      <w:szCs w:val="32"/>
      <w:lang w:eastAsia="en-GB"/>
    </w:rPr>
  </w:style>
  <w:style w:type="character" w:customStyle="1" w:styleId="TitleChar">
    <w:name w:val="Title Char"/>
    <w:basedOn w:val="DefaultParagraphFont"/>
    <w:link w:val="Title"/>
    <w:uiPriority w:val="10"/>
    <w:rsid w:val="00157237"/>
    <w:rPr>
      <w:rFonts w:ascii="Arial" w:eastAsiaTheme="majorEastAsia" w:hAnsi="Arial" w:cs="Arial"/>
      <w:b/>
      <w:bCs/>
      <w:noProof/>
      <w:color w:val="538135" w:themeColor="accent6" w:themeShade="BF"/>
      <w:spacing w:val="-10"/>
      <w:kern w:val="28"/>
      <w:sz w:val="32"/>
      <w:szCs w:val="32"/>
      <w:lang w:eastAsia="en-GB"/>
    </w:rPr>
  </w:style>
  <w:style w:type="character" w:customStyle="1" w:styleId="UnresolvedMention1">
    <w:name w:val="Unresolved Mention1"/>
    <w:basedOn w:val="DefaultParagraphFont"/>
    <w:uiPriority w:val="99"/>
    <w:semiHidden/>
    <w:unhideWhenUsed/>
    <w:rsid w:val="00030C0C"/>
    <w:rPr>
      <w:color w:val="605E5C"/>
      <w:shd w:val="clear" w:color="auto" w:fill="E1DFDD"/>
    </w:rPr>
  </w:style>
  <w:style w:type="character" w:styleId="CommentReference">
    <w:name w:val="annotation reference"/>
    <w:basedOn w:val="DefaultParagraphFont"/>
    <w:uiPriority w:val="99"/>
    <w:semiHidden/>
    <w:unhideWhenUsed/>
    <w:rsid w:val="008F2C0D"/>
    <w:rPr>
      <w:sz w:val="16"/>
      <w:szCs w:val="16"/>
    </w:rPr>
  </w:style>
  <w:style w:type="paragraph" w:styleId="CommentText">
    <w:name w:val="annotation text"/>
    <w:basedOn w:val="Normal"/>
    <w:link w:val="CommentTextChar"/>
    <w:uiPriority w:val="99"/>
    <w:semiHidden/>
    <w:unhideWhenUsed/>
    <w:rsid w:val="008F2C0D"/>
    <w:pPr>
      <w:spacing w:line="240" w:lineRule="auto"/>
    </w:pPr>
    <w:rPr>
      <w:sz w:val="20"/>
      <w:szCs w:val="20"/>
    </w:rPr>
  </w:style>
  <w:style w:type="character" w:customStyle="1" w:styleId="CommentTextChar">
    <w:name w:val="Comment Text Char"/>
    <w:basedOn w:val="DefaultParagraphFont"/>
    <w:link w:val="CommentText"/>
    <w:uiPriority w:val="99"/>
    <w:semiHidden/>
    <w:rsid w:val="008F2C0D"/>
    <w:rPr>
      <w:rFonts w:cs="Arial"/>
      <w:sz w:val="20"/>
      <w:szCs w:val="20"/>
    </w:rPr>
  </w:style>
  <w:style w:type="paragraph" w:styleId="CommentSubject">
    <w:name w:val="annotation subject"/>
    <w:basedOn w:val="CommentText"/>
    <w:next w:val="CommentText"/>
    <w:link w:val="CommentSubjectChar"/>
    <w:uiPriority w:val="99"/>
    <w:semiHidden/>
    <w:unhideWhenUsed/>
    <w:rsid w:val="008F2C0D"/>
    <w:rPr>
      <w:b/>
      <w:bCs/>
    </w:rPr>
  </w:style>
  <w:style w:type="character" w:customStyle="1" w:styleId="CommentSubjectChar">
    <w:name w:val="Comment Subject Char"/>
    <w:basedOn w:val="CommentTextChar"/>
    <w:link w:val="CommentSubject"/>
    <w:uiPriority w:val="99"/>
    <w:semiHidden/>
    <w:rsid w:val="008F2C0D"/>
    <w:rPr>
      <w:rFonts w:cs="Arial"/>
      <w:b/>
      <w:bCs/>
      <w:sz w:val="20"/>
      <w:szCs w:val="20"/>
    </w:rPr>
  </w:style>
  <w:style w:type="paragraph" w:styleId="BalloonText">
    <w:name w:val="Balloon Text"/>
    <w:basedOn w:val="Normal"/>
    <w:link w:val="BalloonTextChar"/>
    <w:uiPriority w:val="99"/>
    <w:semiHidden/>
    <w:unhideWhenUsed/>
    <w:rsid w:val="008F2C0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F2C0D"/>
    <w:rPr>
      <w:rFonts w:ascii="Times New Roman" w:hAnsi="Times New Roman" w:cs="Times New Roman"/>
      <w:sz w:val="18"/>
      <w:szCs w:val="18"/>
    </w:rPr>
  </w:style>
  <w:style w:type="character" w:styleId="UnresolvedMention">
    <w:name w:val="Unresolved Mention"/>
    <w:basedOn w:val="DefaultParagraphFont"/>
    <w:uiPriority w:val="99"/>
    <w:semiHidden/>
    <w:unhideWhenUsed/>
    <w:rsid w:val="00CA31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513369">
      <w:bodyDiv w:val="1"/>
      <w:marLeft w:val="0"/>
      <w:marRight w:val="0"/>
      <w:marTop w:val="0"/>
      <w:marBottom w:val="0"/>
      <w:divBdr>
        <w:top w:val="none" w:sz="0" w:space="0" w:color="auto"/>
        <w:left w:val="none" w:sz="0" w:space="0" w:color="auto"/>
        <w:bottom w:val="none" w:sz="0" w:space="0" w:color="auto"/>
        <w:right w:val="none" w:sz="0" w:space="0" w:color="auto"/>
      </w:divBdr>
    </w:div>
    <w:div w:id="619454972">
      <w:bodyDiv w:val="1"/>
      <w:marLeft w:val="0"/>
      <w:marRight w:val="0"/>
      <w:marTop w:val="0"/>
      <w:marBottom w:val="0"/>
      <w:divBdr>
        <w:top w:val="none" w:sz="0" w:space="0" w:color="auto"/>
        <w:left w:val="none" w:sz="0" w:space="0" w:color="auto"/>
        <w:bottom w:val="none" w:sz="0" w:space="0" w:color="auto"/>
        <w:right w:val="none" w:sz="0" w:space="0" w:color="auto"/>
      </w:divBdr>
    </w:div>
    <w:div w:id="1803225943">
      <w:bodyDiv w:val="1"/>
      <w:marLeft w:val="0"/>
      <w:marRight w:val="0"/>
      <w:marTop w:val="0"/>
      <w:marBottom w:val="0"/>
      <w:divBdr>
        <w:top w:val="none" w:sz="0" w:space="0" w:color="auto"/>
        <w:left w:val="none" w:sz="0" w:space="0" w:color="auto"/>
        <w:bottom w:val="none" w:sz="0" w:space="0" w:color="auto"/>
        <w:right w:val="none" w:sz="0" w:space="0" w:color="auto"/>
      </w:divBdr>
    </w:div>
    <w:div w:id="2006012036">
      <w:bodyDiv w:val="1"/>
      <w:marLeft w:val="0"/>
      <w:marRight w:val="0"/>
      <w:marTop w:val="0"/>
      <w:marBottom w:val="0"/>
      <w:divBdr>
        <w:top w:val="none" w:sz="0" w:space="0" w:color="auto"/>
        <w:left w:val="none" w:sz="0" w:space="0" w:color="auto"/>
        <w:bottom w:val="none" w:sz="0" w:space="0" w:color="auto"/>
        <w:right w:val="none" w:sz="0" w:space="0" w:color="auto"/>
      </w:divBdr>
    </w:div>
    <w:div w:id="2029677314">
      <w:bodyDiv w:val="1"/>
      <w:marLeft w:val="0"/>
      <w:marRight w:val="0"/>
      <w:marTop w:val="0"/>
      <w:marBottom w:val="0"/>
      <w:divBdr>
        <w:top w:val="none" w:sz="0" w:space="0" w:color="auto"/>
        <w:left w:val="none" w:sz="0" w:space="0" w:color="auto"/>
        <w:bottom w:val="none" w:sz="0" w:space="0" w:color="auto"/>
        <w:right w:val="none" w:sz="0" w:space="0" w:color="auto"/>
      </w:divBdr>
    </w:div>
    <w:div w:id="2093238515">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estival@bemis.org.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festival@bemis.org.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facebook.com/bemisscotlan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eg"/><Relationship Id="rId5" Type="http://schemas.openxmlformats.org/officeDocument/2006/relationships/numbering" Target="numbering.xml"/><Relationship Id="rId15" Type="http://schemas.openxmlformats.org/officeDocument/2006/relationships/hyperlink" Target="https://twitter.com/bemis_scotland" TargetMode="Externa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hyperlink" Target="mailto:festival@bemis.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ecision xmlns="fd4023b8-7d58-4a25-849c-94f4750c7d1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CFCC316450EA0469706F9F9D447BEAE" ma:contentTypeVersion="13" ma:contentTypeDescription="Create a new document." ma:contentTypeScope="" ma:versionID="2cd845a0ad6aa5374df9e1ee0c8b033a">
  <xsd:schema xmlns:xsd="http://www.w3.org/2001/XMLSchema" xmlns:xs="http://www.w3.org/2001/XMLSchema" xmlns:p="http://schemas.microsoft.com/office/2006/metadata/properties" xmlns:ns2="fd4023b8-7d58-4a25-849c-94f4750c7d15" xmlns:ns3="28cfb345-fa4c-433c-b8f6-d6ff52324502" targetNamespace="http://schemas.microsoft.com/office/2006/metadata/properties" ma:root="true" ma:fieldsID="e7c98f8f0094b771deaababafe036f6b" ns2:_="" ns3:_="">
    <xsd:import namespace="fd4023b8-7d58-4a25-849c-94f4750c7d15"/>
    <xsd:import namespace="28cfb345-fa4c-433c-b8f6-d6ff52324502"/>
    <xsd:element name="properties">
      <xsd:complexType>
        <xsd:sequence>
          <xsd:element name="documentManagement">
            <xsd:complexType>
              <xsd:all>
                <xsd:element ref="ns2:Decision"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4023b8-7d58-4a25-849c-94f4750c7d15" elementFormDefault="qualified">
    <xsd:import namespace="http://schemas.microsoft.com/office/2006/documentManagement/types"/>
    <xsd:import namespace="http://schemas.microsoft.com/office/infopath/2007/PartnerControls"/>
    <xsd:element name="Decision" ma:index="2" nillable="true" ma:displayName="Decision" ma:format="Dropdown" ma:internalName="Decision"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AutoTags" ma:index="14" nillable="true" ma:displayName="Tags" ma:hidden="true" ma:internalName="MediaServiceAutoTags" ma:readOnly="true">
      <xsd:simpleType>
        <xsd:restriction base="dms:Text"/>
      </xsd:simpleType>
    </xsd:element>
    <xsd:element name="MediaServiceOCR" ma:index="15" nillable="true" ma:displayName="Extracted Text" ma:hidden="true" ma:internalName="MediaServiceOCR"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cfb345-fa4c-433c-b8f6-d6ff52324502" elementFormDefault="qualified">
    <xsd:import namespace="http://schemas.microsoft.com/office/2006/documentManagement/types"/>
    <xsd:import namespace="http://schemas.microsoft.com/office/infopath/2007/PartnerControls"/>
    <xsd:element name="SharedWithUsers" ma:index="12"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581470-B9F2-4FC2-8B2A-FA13BA5CAE9E}">
  <ds:schemaRefs>
    <ds:schemaRef ds:uri="http://schemas.microsoft.com/sharepoint/v3/contenttype/forms"/>
  </ds:schemaRefs>
</ds:datastoreItem>
</file>

<file path=customXml/itemProps2.xml><?xml version="1.0" encoding="utf-8"?>
<ds:datastoreItem xmlns:ds="http://schemas.openxmlformats.org/officeDocument/2006/customXml" ds:itemID="{1C4A360E-3815-4EA5-97B8-18606AD9FCBD}">
  <ds:schemaRefs>
    <ds:schemaRef ds:uri="http://schemas.microsoft.com/office/2006/metadata/properties"/>
    <ds:schemaRef ds:uri="http://schemas.microsoft.com/office/infopath/2007/PartnerControls"/>
    <ds:schemaRef ds:uri="fd4023b8-7d58-4a25-849c-94f4750c7d15"/>
  </ds:schemaRefs>
</ds:datastoreItem>
</file>

<file path=customXml/itemProps3.xml><?xml version="1.0" encoding="utf-8"?>
<ds:datastoreItem xmlns:ds="http://schemas.openxmlformats.org/officeDocument/2006/customXml" ds:itemID="{3028F547-D11D-468D-9EF3-775F6B2529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4023b8-7d58-4a25-849c-94f4750c7d15"/>
    <ds:schemaRef ds:uri="28cfb345-fa4c-433c-b8f6-d6ff523245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89EEF2-69E1-4CA7-9A9A-1B2003432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1</Pages>
  <Words>1191</Words>
  <Characters>6791</Characters>
  <Application>Microsoft Office Word</Application>
  <DocSecurity>4</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BEMIS</Company>
  <LinksUpToDate>false</LinksUpToDate>
  <CharactersWithSpaces>7967</CharactersWithSpaces>
  <SharedDoc>false</SharedDoc>
  <HLinks>
    <vt:vector size="30" baseType="variant">
      <vt:variant>
        <vt:i4>2621492</vt:i4>
      </vt:variant>
      <vt:variant>
        <vt:i4>12</vt:i4>
      </vt:variant>
      <vt:variant>
        <vt:i4>0</vt:i4>
      </vt:variant>
      <vt:variant>
        <vt:i4>5</vt:i4>
      </vt:variant>
      <vt:variant>
        <vt:lpwstr>https://www.facebook.com/bemisscotland</vt:lpwstr>
      </vt:variant>
      <vt:variant>
        <vt:lpwstr/>
      </vt:variant>
      <vt:variant>
        <vt:i4>5767223</vt:i4>
      </vt:variant>
      <vt:variant>
        <vt:i4>9</vt:i4>
      </vt:variant>
      <vt:variant>
        <vt:i4>0</vt:i4>
      </vt:variant>
      <vt:variant>
        <vt:i4>5</vt:i4>
      </vt:variant>
      <vt:variant>
        <vt:lpwstr>https://twitter.com/bemis_scotland</vt:lpwstr>
      </vt:variant>
      <vt:variant>
        <vt:lpwstr/>
      </vt:variant>
      <vt:variant>
        <vt:i4>2752576</vt:i4>
      </vt:variant>
      <vt:variant>
        <vt:i4>6</vt:i4>
      </vt:variant>
      <vt:variant>
        <vt:i4>0</vt:i4>
      </vt:variant>
      <vt:variant>
        <vt:i4>5</vt:i4>
      </vt:variant>
      <vt:variant>
        <vt:lpwstr>mailto:festival@bemis.org.uk</vt:lpwstr>
      </vt:variant>
      <vt:variant>
        <vt:lpwstr/>
      </vt:variant>
      <vt:variant>
        <vt:i4>2752576</vt:i4>
      </vt:variant>
      <vt:variant>
        <vt:i4>3</vt:i4>
      </vt:variant>
      <vt:variant>
        <vt:i4>0</vt:i4>
      </vt:variant>
      <vt:variant>
        <vt:i4>5</vt:i4>
      </vt:variant>
      <vt:variant>
        <vt:lpwstr>mailto:festival@bemis.org.uk</vt:lpwstr>
      </vt:variant>
      <vt:variant>
        <vt:lpwstr/>
      </vt:variant>
      <vt:variant>
        <vt:i4>2752576</vt:i4>
      </vt:variant>
      <vt:variant>
        <vt:i4>0</vt:i4>
      </vt:variant>
      <vt:variant>
        <vt:i4>0</vt:i4>
      </vt:variant>
      <vt:variant>
        <vt:i4>5</vt:i4>
      </vt:variant>
      <vt:variant>
        <vt:lpwstr>mailto:festival@bemis.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ny Boyle</dc:creator>
  <cp:keywords/>
  <dc:description/>
  <cp:lastModifiedBy>Neil Foster</cp:lastModifiedBy>
  <cp:revision>123</cp:revision>
  <cp:lastPrinted>2019-07-11T07:32:00Z</cp:lastPrinted>
  <dcterms:created xsi:type="dcterms:W3CDTF">2019-07-10T07:43:00Z</dcterms:created>
  <dcterms:modified xsi:type="dcterms:W3CDTF">2020-10-28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FCC316450EA0469706F9F9D447BEAE</vt:lpwstr>
  </property>
  <property fmtid="{D5CDD505-2E9C-101B-9397-08002B2CF9AE}" pid="3" name="Order">
    <vt:r8>15400</vt:r8>
  </property>
</Properties>
</file>